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7F034B28" w:rsidR="003D6D34" w:rsidRPr="00CF600C" w:rsidRDefault="003D6D34" w:rsidP="0087466F">
      <w:pPr>
        <w:jc w:val="right"/>
        <w:rPr>
          <w:rFonts w:cstheme="minorHAnsi" w:hint="cs"/>
          <w:sz w:val="24"/>
          <w:szCs w:val="24"/>
          <w:rtl/>
        </w:rPr>
      </w:pPr>
    </w:p>
    <w:p w14:paraId="154FEA09" w14:textId="7049B0D5" w:rsidR="00005DE8" w:rsidRPr="00CF600C" w:rsidRDefault="00005DE8" w:rsidP="0087466F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CF600C" w:rsidRDefault="00005DE8" w:rsidP="0087466F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CF600C" w:rsidRDefault="006F76E5" w:rsidP="0087466F">
      <w:pPr>
        <w:rPr>
          <w:rFonts w:cstheme="minorHAnsi"/>
          <w:sz w:val="24"/>
          <w:szCs w:val="24"/>
        </w:rPr>
      </w:pPr>
      <w:r w:rsidRPr="00CF600C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CF600C" w:rsidRDefault="00EE490F" w:rsidP="0087466F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CF600C" w:rsidRDefault="00EE490F" w:rsidP="0087466F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CF600C" w:rsidRDefault="00EE490F" w:rsidP="0087466F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CF600C" w:rsidRDefault="00922296" w:rsidP="0087466F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CF600C" w:rsidRDefault="00922296" w:rsidP="0087466F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CF600C" w:rsidRDefault="00836950" w:rsidP="0087466F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CF600C" w:rsidRDefault="00836950" w:rsidP="0087466F">
      <w:pPr>
        <w:jc w:val="right"/>
        <w:rPr>
          <w:rFonts w:cstheme="minorHAnsi"/>
          <w:sz w:val="24"/>
          <w:szCs w:val="24"/>
        </w:rPr>
      </w:pPr>
    </w:p>
    <w:p w14:paraId="033096C3" w14:textId="77777777" w:rsidR="0087466F" w:rsidRPr="00CF600C" w:rsidRDefault="0087466F" w:rsidP="0087466F">
      <w:pPr>
        <w:jc w:val="right"/>
        <w:rPr>
          <w:rFonts w:cstheme="minorHAnsi"/>
          <w:sz w:val="24"/>
          <w:szCs w:val="24"/>
        </w:rPr>
      </w:pPr>
    </w:p>
    <w:p w14:paraId="7E0E4246" w14:textId="77777777" w:rsidR="0087466F" w:rsidRPr="00CF600C" w:rsidRDefault="0087466F" w:rsidP="0087466F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CF600C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56F46224" w:rsidR="00163511" w:rsidRPr="00CF600C" w:rsidRDefault="00163511" w:rsidP="0087466F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CF600C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CF600C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CF600C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CF600C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CF600C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8C76D6" w:rsidRPr="000F72D9">
                  <w:rPr>
                    <w:rStyle w:val="PlaceholderText"/>
                  </w:rPr>
                  <w:t>Institution</w:t>
                </w:r>
              </w:sdtContent>
            </w:sdt>
          </w:p>
        </w:tc>
      </w:tr>
      <w:tr w:rsidR="00163511" w:rsidRPr="00CF600C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6275509" w:rsidR="00163511" w:rsidRPr="00CF600C" w:rsidRDefault="00FD3A3B" w:rsidP="0087466F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CF600C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="00163511" w:rsidRPr="00CF600C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CF600C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8C76D6" w:rsidRPr="000F72D9">
                  <w:rPr>
                    <w:rStyle w:val="PlaceholderText"/>
                  </w:rPr>
                  <w:t>College</w:t>
                </w:r>
              </w:sdtContent>
            </w:sdt>
          </w:p>
        </w:tc>
      </w:tr>
      <w:tr w:rsidR="002014C8" w:rsidRPr="00CF600C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3BCE08A1" w:rsidR="002014C8" w:rsidRPr="00CF600C" w:rsidRDefault="00FD3A3B" w:rsidP="0087466F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CF600C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CF600C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CF600C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CF600C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8C76D6" w:rsidRPr="000F72D9">
                  <w:rPr>
                    <w:rStyle w:val="PlaceholderText"/>
                  </w:rPr>
                  <w:t>Qualification Title</w:t>
                </w:r>
              </w:sdtContent>
            </w:sdt>
          </w:p>
        </w:tc>
      </w:tr>
    </w:tbl>
    <w:p w14:paraId="16934313" w14:textId="22E7053F" w:rsidR="000B237C" w:rsidRPr="00CF600C" w:rsidRDefault="00FD3A3B">
      <w:pPr>
        <w:spacing w:after="0"/>
        <w:jc w:val="both"/>
        <w:rPr>
          <w:rFonts w:cstheme="minorHAnsi"/>
          <w:sz w:val="20"/>
          <w:szCs w:val="20"/>
          <w:rtl/>
        </w:rPr>
      </w:pPr>
      <w:bookmarkStart w:id="0" w:name="_Toc135832459"/>
      <w:r w:rsidRPr="00CF600C">
        <w:rPr>
          <w:rFonts w:cstheme="minorHAnsi"/>
          <w:sz w:val="20"/>
          <w:szCs w:val="20"/>
        </w:rPr>
        <w:t>The</w:t>
      </w:r>
      <w:r w:rsidR="00BC417E" w:rsidRPr="00CF600C">
        <w:rPr>
          <w:rFonts w:cstheme="minorHAnsi"/>
          <w:sz w:val="20"/>
          <w:szCs w:val="20"/>
        </w:rPr>
        <w:t xml:space="preserve"> Specialized Academic Standards</w:t>
      </w:r>
      <w:r w:rsidR="00073FA8" w:rsidRPr="00CF600C">
        <w:rPr>
          <w:rFonts w:cstheme="minorHAnsi"/>
          <w:sz w:val="20"/>
          <w:szCs w:val="20"/>
        </w:rPr>
        <w:t xml:space="preserve">, </w:t>
      </w:r>
      <w:r w:rsidR="00A133C8" w:rsidRPr="00CF600C">
        <w:rPr>
          <w:rFonts w:cstheme="minorHAnsi"/>
          <w:sz w:val="20"/>
          <w:szCs w:val="20"/>
        </w:rPr>
        <w:t xml:space="preserve">developed </w:t>
      </w:r>
      <w:r w:rsidR="00073FA8" w:rsidRPr="00CF600C">
        <w:rPr>
          <w:rFonts w:cstheme="minorHAnsi"/>
          <w:sz w:val="20"/>
          <w:szCs w:val="20"/>
        </w:rPr>
        <w:t xml:space="preserve">by ETEC under the title </w:t>
      </w:r>
      <w:r w:rsidR="008C668A">
        <w:rPr>
          <w:rFonts w:cstheme="minorHAnsi"/>
          <w:sz w:val="20"/>
          <w:szCs w:val="20"/>
        </w:rPr>
        <w:t>"</w:t>
      </w:r>
      <w:r w:rsidR="00073FA8" w:rsidRPr="00CF600C">
        <w:rPr>
          <w:rFonts w:cstheme="minorHAnsi"/>
          <w:sz w:val="20"/>
          <w:szCs w:val="20"/>
        </w:rPr>
        <w:t>Key Learning Outcomes</w:t>
      </w:r>
      <w:r w:rsidR="008C668A" w:rsidRPr="00CF600C">
        <w:rPr>
          <w:rFonts w:cstheme="minorHAnsi"/>
          <w:sz w:val="20"/>
          <w:szCs w:val="20"/>
        </w:rPr>
        <w:t>,</w:t>
      </w:r>
      <w:r w:rsidR="008C668A">
        <w:rPr>
          <w:rFonts w:cstheme="minorHAnsi"/>
          <w:sz w:val="20"/>
          <w:szCs w:val="20"/>
        </w:rPr>
        <w:t>"</w:t>
      </w:r>
      <w:r w:rsidR="008C668A" w:rsidRPr="00CF600C">
        <w:rPr>
          <w:rFonts w:cstheme="minorHAnsi"/>
          <w:sz w:val="20"/>
          <w:szCs w:val="20"/>
        </w:rPr>
        <w:t xml:space="preserve"> </w:t>
      </w:r>
      <w:r w:rsidR="00073FA8" w:rsidRPr="00CF600C">
        <w:rPr>
          <w:rFonts w:cstheme="minorHAnsi"/>
          <w:sz w:val="20"/>
          <w:szCs w:val="20"/>
        </w:rPr>
        <w:t xml:space="preserve">are for specific disciplines </w:t>
      </w:r>
      <w:r w:rsidR="002F613B" w:rsidRPr="00CF600C">
        <w:rPr>
          <w:rFonts w:cstheme="minorHAnsi"/>
          <w:sz w:val="20"/>
          <w:szCs w:val="20"/>
        </w:rPr>
        <w:t xml:space="preserve">in cooperation and coordination with different entities in the field and with the involvement of </w:t>
      </w:r>
      <w:r w:rsidR="000258F6" w:rsidRPr="00CF600C">
        <w:rPr>
          <w:rFonts w:cstheme="minorHAnsi"/>
          <w:sz w:val="20"/>
          <w:szCs w:val="20"/>
        </w:rPr>
        <w:t>various</w:t>
      </w:r>
      <w:r w:rsidR="002F613B" w:rsidRPr="00CF600C">
        <w:rPr>
          <w:rFonts w:cstheme="minorHAnsi"/>
          <w:sz w:val="20"/>
          <w:szCs w:val="20"/>
        </w:rPr>
        <w:t xml:space="preserve"> stakeholders from government bodies, </w:t>
      </w:r>
      <w:r w:rsidR="008C668A">
        <w:rPr>
          <w:rFonts w:cstheme="minorHAnsi"/>
          <w:sz w:val="20"/>
          <w:szCs w:val="20"/>
        </w:rPr>
        <w:t xml:space="preserve">the </w:t>
      </w:r>
      <w:r w:rsidR="002F613B" w:rsidRPr="00CF600C">
        <w:rPr>
          <w:rFonts w:cstheme="minorHAnsi"/>
          <w:sz w:val="20"/>
          <w:szCs w:val="20"/>
        </w:rPr>
        <w:t xml:space="preserve">private sector, and academia. </w:t>
      </w:r>
      <w:r w:rsidR="008835BF" w:rsidRPr="00CF600C">
        <w:rPr>
          <w:rFonts w:cstheme="minorHAnsi"/>
          <w:sz w:val="20"/>
          <w:szCs w:val="20"/>
        </w:rPr>
        <w:t xml:space="preserve">The standards contribute to setting the minimum curriculum requirements of </w:t>
      </w:r>
      <w:r w:rsidR="00ED5417" w:rsidRPr="00CF600C">
        <w:rPr>
          <w:rFonts w:cstheme="minorHAnsi"/>
          <w:sz w:val="20"/>
          <w:szCs w:val="20"/>
        </w:rPr>
        <w:t xml:space="preserve">specific disciplines for </w:t>
      </w:r>
      <w:r w:rsidR="008835BF" w:rsidRPr="00CF600C">
        <w:rPr>
          <w:rFonts w:cstheme="minorHAnsi"/>
          <w:sz w:val="20"/>
          <w:szCs w:val="20"/>
        </w:rPr>
        <w:t xml:space="preserve">undergraduate programs to assure their academic quality and ability to produce highly qualified </w:t>
      </w:r>
      <w:r w:rsidR="00073FA8" w:rsidRPr="00CF600C">
        <w:rPr>
          <w:rFonts w:cstheme="minorHAnsi"/>
          <w:sz w:val="20"/>
          <w:szCs w:val="20"/>
        </w:rPr>
        <w:t xml:space="preserve">graduates </w:t>
      </w:r>
      <w:r w:rsidR="008835BF" w:rsidRPr="00CF600C">
        <w:rPr>
          <w:rFonts w:cstheme="minorHAnsi"/>
          <w:sz w:val="20"/>
          <w:szCs w:val="20"/>
        </w:rPr>
        <w:t>with the knowledge and skills required by the market and the national needs, in line with best practices and academic requirements</w:t>
      </w:r>
      <w:r w:rsidR="00073FA8" w:rsidRPr="00CF600C">
        <w:rPr>
          <w:rFonts w:cstheme="minorHAnsi"/>
          <w:sz w:val="20"/>
          <w:szCs w:val="20"/>
        </w:rPr>
        <w:t>.</w:t>
      </w:r>
      <w:r w:rsidR="008835BF" w:rsidRPr="00CF600C">
        <w:rPr>
          <w:rFonts w:cstheme="minorHAnsi"/>
          <w:sz w:val="20"/>
          <w:szCs w:val="20"/>
        </w:rPr>
        <w:t xml:space="preserve"> </w:t>
      </w:r>
    </w:p>
    <w:p w14:paraId="1E081968" w14:textId="77777777" w:rsidR="008C668A" w:rsidRDefault="008C668A" w:rsidP="0087466F">
      <w:pPr>
        <w:spacing w:after="0"/>
        <w:jc w:val="both"/>
        <w:rPr>
          <w:rFonts w:cstheme="minorHAnsi"/>
          <w:sz w:val="20"/>
          <w:szCs w:val="20"/>
        </w:rPr>
      </w:pPr>
    </w:p>
    <w:p w14:paraId="46964041" w14:textId="49A36FE2" w:rsidR="0001018A" w:rsidRPr="00CF600C" w:rsidRDefault="001F4A00" w:rsidP="0087466F">
      <w:pPr>
        <w:spacing w:after="0"/>
        <w:jc w:val="both"/>
        <w:rPr>
          <w:rFonts w:cstheme="minorHAnsi"/>
          <w:sz w:val="20"/>
          <w:szCs w:val="20"/>
        </w:rPr>
      </w:pPr>
      <w:r w:rsidRPr="00CF600C">
        <w:rPr>
          <w:rFonts w:cstheme="minorHAnsi"/>
          <w:sz w:val="20"/>
          <w:szCs w:val="20"/>
        </w:rPr>
        <w:t xml:space="preserve">This </w:t>
      </w:r>
      <w:r w:rsidR="0001018A" w:rsidRPr="00CF600C">
        <w:rPr>
          <w:rFonts w:cstheme="minorHAnsi"/>
          <w:sz w:val="20"/>
          <w:szCs w:val="20"/>
        </w:rPr>
        <w:t xml:space="preserve">form is for </w:t>
      </w:r>
      <w:r w:rsidR="001C4224" w:rsidRPr="00CF600C">
        <w:rPr>
          <w:rFonts w:cstheme="minorHAnsi"/>
          <w:sz w:val="20"/>
          <w:szCs w:val="20"/>
        </w:rPr>
        <w:t xml:space="preserve">the </w:t>
      </w:r>
      <w:r w:rsidR="00B30A82" w:rsidRPr="00CF600C">
        <w:rPr>
          <w:rFonts w:cstheme="minorHAnsi"/>
          <w:sz w:val="20"/>
          <w:szCs w:val="20"/>
        </w:rPr>
        <w:t xml:space="preserve">alignment </w:t>
      </w:r>
      <w:r w:rsidR="001C4224" w:rsidRPr="00CF600C">
        <w:rPr>
          <w:rFonts w:cstheme="minorHAnsi"/>
          <w:sz w:val="20"/>
          <w:szCs w:val="20"/>
        </w:rPr>
        <w:t>of</w:t>
      </w:r>
      <w:r w:rsidR="00B30A82" w:rsidRPr="00CF600C">
        <w:rPr>
          <w:rFonts w:cstheme="minorHAnsi"/>
          <w:sz w:val="20"/>
          <w:szCs w:val="20"/>
        </w:rPr>
        <w:t xml:space="preserve"> </w:t>
      </w:r>
      <w:r w:rsidR="00F33B72" w:rsidRPr="00CF600C">
        <w:rPr>
          <w:rFonts w:cstheme="minorHAnsi"/>
          <w:sz w:val="20"/>
          <w:szCs w:val="20"/>
        </w:rPr>
        <w:t>bachelor's</w:t>
      </w:r>
      <w:r w:rsidRPr="00CF600C">
        <w:rPr>
          <w:rFonts w:cstheme="minorHAnsi"/>
          <w:sz w:val="20"/>
          <w:szCs w:val="20"/>
        </w:rPr>
        <w:t xml:space="preserve"> </w:t>
      </w:r>
      <w:r w:rsidR="00F33B72" w:rsidRPr="00CF600C">
        <w:rPr>
          <w:rFonts w:cstheme="minorHAnsi"/>
          <w:sz w:val="20"/>
          <w:szCs w:val="20"/>
        </w:rPr>
        <w:t>degree</w:t>
      </w:r>
      <w:r w:rsidR="006560F5" w:rsidRPr="00CF600C">
        <w:rPr>
          <w:rFonts w:cstheme="minorHAnsi"/>
          <w:sz w:val="20"/>
          <w:szCs w:val="20"/>
        </w:rPr>
        <w:t>s</w:t>
      </w:r>
      <w:r w:rsidR="00F33B72" w:rsidRPr="00CF600C">
        <w:rPr>
          <w:rFonts w:cstheme="minorHAnsi"/>
          <w:sz w:val="20"/>
          <w:szCs w:val="20"/>
        </w:rPr>
        <w:t>.</w:t>
      </w:r>
    </w:p>
    <w:p w14:paraId="68B96340" w14:textId="77777777" w:rsidR="00FD3A3B" w:rsidRPr="00CF600C" w:rsidRDefault="00FD3A3B" w:rsidP="0087466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CF600C" w:rsidRDefault="000B237C" w:rsidP="0087466F">
      <w:pPr>
        <w:rPr>
          <w:rStyle w:val="a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CF600C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42EE097E" w14:textId="08BFB411" w:rsidR="00722F78" w:rsidRPr="00CF600C" w:rsidRDefault="00CB22FE" w:rsidP="00CF600C">
      <w:pPr>
        <w:pStyle w:val="Heading1"/>
        <w:numPr>
          <w:ilvl w:val="0"/>
          <w:numId w:val="47"/>
        </w:numPr>
        <w:ind w:left="0" w:firstLin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CF600C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Qualification Information</w:t>
      </w:r>
    </w:p>
    <w:tbl>
      <w:tblPr>
        <w:tblStyle w:val="NCAAA1"/>
        <w:tblW w:w="0" w:type="auto"/>
        <w:tblInd w:w="0" w:type="dxa"/>
        <w:tblLayout w:type="fixed"/>
        <w:tblLook w:val="0480" w:firstRow="0" w:lastRow="0" w:firstColumn="1" w:lastColumn="0" w:noHBand="0" w:noVBand="1"/>
      </w:tblPr>
      <w:tblGrid>
        <w:gridCol w:w="3065"/>
        <w:gridCol w:w="4487"/>
        <w:gridCol w:w="722"/>
        <w:gridCol w:w="1354"/>
      </w:tblGrid>
      <w:tr w:rsidR="00FE14EE" w:rsidRPr="00CF600C" w14:paraId="56858205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CF600C" w:rsidRDefault="00FE14EE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Institution: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A4A7C0B" w14:textId="2FB74632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CF600C" w14:paraId="77846847" w14:textId="77777777" w:rsidTr="00CF600C">
        <w:trPr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79D2F32F" w:rsidR="00FE14EE" w:rsidRPr="00CF600C" w:rsidRDefault="00FE14EE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College: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CF600C" w14:paraId="5CC22DB2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CF600C" w:rsidRDefault="00FE14EE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 xml:space="preserve">Program Qualification </w:t>
            </w:r>
            <w:r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(according to the Graduation Certificate)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27C11C3" w14:textId="1A0AF01A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CF600C" w14:paraId="0BA84153" w14:textId="77777777" w:rsidTr="00CF600C">
        <w:trPr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01D79C4" w14:textId="77777777" w:rsidR="0087466F" w:rsidRPr="00CF600C" w:rsidRDefault="007D6CEE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Broad field name</w:t>
            </w:r>
          </w:p>
          <w:p w14:paraId="687D5B09" w14:textId="600DE52B" w:rsidR="00FE14EE" w:rsidRPr="00CF600C" w:rsidRDefault="007D6CEE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  <w:rtl/>
              </w:rPr>
            </w:pPr>
            <w:r w:rsidRPr="00CF600C" w:rsidDel="007D6CEE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 xml:space="preserve"> </w:t>
            </w:r>
            <w:r w:rsidR="001A589A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(According to Saudi Standard Classification</w:t>
            </w:r>
            <w:r w:rsidR="00F47C15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 xml:space="preserve"> of Educational </w:t>
            </w:r>
            <w:r w:rsidR="001A589A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Levels and</w:t>
            </w:r>
            <w:r w:rsidR="00F47C15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 xml:space="preserve"> </w:t>
            </w:r>
            <w:r w:rsidR="001A589A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Specializations)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737BE87" w:rsidR="001A589A" w:rsidRPr="00CF600C" w:rsidRDefault="004E2E7A" w:rsidP="0087466F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CF600C"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  <w:t xml:space="preserve">Generic Programs and Qualifications </w:t>
                </w:r>
              </w:p>
            </w:sdtContent>
          </w:sdt>
          <w:p w14:paraId="2C1A652D" w14:textId="1AE92794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7B5E2D" w:rsidRPr="00CF600C" w14:paraId="45A8B9BE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41D9F26F" w14:textId="13C10879" w:rsidR="007B5E2D" w:rsidRPr="00CF600C" w:rsidRDefault="007B5E2D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Specialization Nam</w:t>
            </w:r>
            <w:r w:rsidR="00174AA6"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e</w:t>
            </w:r>
          </w:p>
          <w:p w14:paraId="71B2B698" w14:textId="05BA1156" w:rsidR="007B5E2D" w:rsidRPr="00CF600C" w:rsidRDefault="007B5E2D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18"/>
                <w:szCs w:val="18"/>
              </w:rPr>
            </w:pPr>
            <w:r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(</w:t>
            </w:r>
            <w:r w:rsidR="00227041"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a</w:t>
            </w:r>
            <w:r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 xml:space="preserve">ccording to </w:t>
            </w:r>
            <w:r w:rsidR="008C668A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 xml:space="preserve">the </w:t>
            </w:r>
            <w:r w:rsidRPr="00CF600C">
              <w:rPr>
                <w:rFonts w:asciiTheme="minorHAnsi" w:hAnsiTheme="minorHAnsi" w:cstheme="minorHAnsi"/>
                <w:bCs/>
                <w:color w:val="FFFFFF" w:themeColor="background1"/>
                <w:position w:val="-1"/>
                <w:sz w:val="16"/>
                <w:szCs w:val="16"/>
              </w:rPr>
              <w:t>Saudi Standard Classification of Educational Levels and Specializations)</w:t>
            </w:r>
          </w:p>
        </w:tc>
        <w:tc>
          <w:tcPr>
            <w:tcW w:w="44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01A9045" w14:textId="77777777" w:rsidR="007B5E2D" w:rsidRPr="00CF600C" w:rsidRDefault="007B5E2D" w:rsidP="0087466F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1D76CB" w14:textId="7790F989" w:rsidR="007B5E2D" w:rsidRPr="000E5123" w:rsidRDefault="007B5E2D" w:rsidP="0087466F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0E51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de</w:t>
            </w:r>
          </w:p>
        </w:tc>
        <w:tc>
          <w:tcPr>
            <w:tcW w:w="13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013E0EC" w14:textId="0B081501" w:rsidR="007B5E2D" w:rsidRPr="00CF600C" w:rsidRDefault="007B5E2D" w:rsidP="0087466F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E14EE" w:rsidRPr="00CF600C" w14:paraId="60320924" w14:textId="77777777" w:rsidTr="00CF600C">
        <w:trPr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58901104" w:rsidR="00FE14EE" w:rsidRPr="00CF600C" w:rsidRDefault="00F3130F" w:rsidP="0087466F">
            <w:pPr>
              <w:suppressAutoHyphens/>
              <w:spacing w:line="1" w:lineRule="atLeast"/>
              <w:ind w:leftChars="-1" w:left="-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 xml:space="preserve">Title of the </w:t>
            </w:r>
            <w:r w:rsidR="007B5E2D"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Specialized Academic Standards</w:t>
            </w:r>
            <w:r w:rsidR="00A90036"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*</w:t>
            </w:r>
            <w:r w:rsidR="007B5E2D"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 xml:space="preserve"> 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E7443F" w14:textId="7B45D117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CF600C" w14:paraId="12925DE2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3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CF600C" w:rsidRDefault="00FE14EE" w:rsidP="0087466F">
            <w:pPr>
              <w:suppressAutoHyphens/>
              <w:spacing w:line="1" w:lineRule="atLeast"/>
              <w:ind w:leftChars="-1" w:hanging="2"/>
              <w:textAlignment w:val="top"/>
              <w:outlineLvl w:val="0"/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4"/>
                <w:szCs w:val="24"/>
              </w:rPr>
              <w:t>Major track/pathway</w:t>
            </w:r>
            <w:r w:rsidRPr="00CF600C">
              <w:rPr>
                <w:rFonts w:asciiTheme="minorHAnsi" w:hAnsiTheme="minorHAnsi" w:cstheme="minorHAnsi"/>
                <w:b/>
                <w:color w:val="FFFFFF" w:themeColor="background1"/>
                <w:position w:val="-1"/>
                <w:sz w:val="20"/>
                <w:szCs w:val="20"/>
              </w:rPr>
              <w:t xml:space="preserve"> (if any)</w:t>
            </w:r>
          </w:p>
        </w:tc>
        <w:tc>
          <w:tcPr>
            <w:tcW w:w="656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EA7B332" w14:textId="77777777" w:rsidR="00FE14EE" w:rsidRPr="00CF600C" w:rsidRDefault="00FE14EE" w:rsidP="0087466F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2F76E97F" w14:textId="28FE0293" w:rsidR="008B3C91" w:rsidRPr="00CF600C" w:rsidRDefault="00023594" w:rsidP="0087466F">
      <w:pPr>
        <w:rPr>
          <w:rFonts w:cstheme="minorHAnsi"/>
          <w:sz w:val="20"/>
          <w:szCs w:val="20"/>
          <w:lang w:bidi="ar-YE"/>
        </w:rPr>
      </w:pPr>
      <w:r w:rsidRPr="00CF600C">
        <w:rPr>
          <w:rFonts w:cstheme="minorHAnsi"/>
          <w:sz w:val="20"/>
          <w:szCs w:val="20"/>
          <w:lang w:bidi="ar-YE"/>
        </w:rPr>
        <w:t>*</w:t>
      </w:r>
      <w:r w:rsidR="00FA0CA5" w:rsidRPr="00CF600C">
        <w:rPr>
          <w:rFonts w:cstheme="minorHAnsi"/>
          <w:sz w:val="20"/>
          <w:szCs w:val="20"/>
          <w:lang w:bidi="ar-YE"/>
        </w:rPr>
        <w:t>The title of the Key Learning Outcomes</w:t>
      </w:r>
      <w:r w:rsidRPr="00CF600C">
        <w:rPr>
          <w:rFonts w:cstheme="minorHAnsi"/>
          <w:sz w:val="20"/>
          <w:szCs w:val="20"/>
          <w:lang w:bidi="ar-YE"/>
        </w:rPr>
        <w:t xml:space="preserve"> published by NCAAA.</w:t>
      </w:r>
    </w:p>
    <w:p w14:paraId="15037E3F" w14:textId="77777777" w:rsidR="00F65870" w:rsidRDefault="00F65870">
      <w:pPr>
        <w:rPr>
          <w:rStyle w:val="a"/>
          <w:rFonts w:asciiTheme="minorHAnsi" w:hAnsiTheme="minorHAnsi" w:cstheme="minorHAnsi"/>
          <w:b/>
          <w:bCs/>
          <w:color w:val="532377"/>
          <w:sz w:val="24"/>
          <w:szCs w:val="24"/>
        </w:rPr>
      </w:pPr>
      <w:r>
        <w:rPr>
          <w:rStyle w:val="a"/>
          <w:rFonts w:asciiTheme="minorHAnsi" w:hAnsiTheme="minorHAnsi" w:cstheme="minorHAnsi"/>
          <w:b/>
          <w:bCs/>
          <w:color w:val="532377"/>
          <w:sz w:val="24"/>
          <w:szCs w:val="24"/>
        </w:rPr>
        <w:br w:type="page"/>
      </w:r>
    </w:p>
    <w:p w14:paraId="4000ABDC" w14:textId="4909B8CD" w:rsidR="008B3C91" w:rsidRPr="00CF600C" w:rsidRDefault="00A56D74" w:rsidP="00CF600C">
      <w:pPr>
        <w:pStyle w:val="Heading1"/>
        <w:numPr>
          <w:ilvl w:val="0"/>
          <w:numId w:val="47"/>
        </w:numPr>
        <w:ind w:left="0" w:firstLin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CF600C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Specialized Academic Standard Consistency </w:t>
      </w:r>
    </w:p>
    <w:p w14:paraId="24C80DEE" w14:textId="1FB6B6C0" w:rsidR="00697029" w:rsidRPr="00CF600C" w:rsidRDefault="00CF600C" w:rsidP="00CF600C">
      <w:pPr>
        <w:pStyle w:val="Heading2"/>
        <w:rPr>
          <w:rtl/>
        </w:rPr>
      </w:pPr>
      <w:r w:rsidRPr="00CF600C">
        <w:t>1.</w:t>
      </w:r>
      <w:r w:rsidR="008C668A">
        <w:t xml:space="preserve"> </w:t>
      </w:r>
      <w:r w:rsidR="00697029" w:rsidRPr="00CF600C">
        <w:t>Key Learning Outcomes</w:t>
      </w:r>
    </w:p>
    <w:p w14:paraId="3F87AAC5" w14:textId="36CBF9DB" w:rsidR="00697029" w:rsidRPr="00CF600C" w:rsidRDefault="00BC047A" w:rsidP="0087466F">
      <w:pPr>
        <w:spacing w:after="120"/>
        <w:jc w:val="both"/>
        <w:rPr>
          <w:rFonts w:cstheme="minorHAnsi"/>
          <w:color w:val="000000" w:themeColor="text1"/>
          <w:sz w:val="16"/>
          <w:szCs w:val="16"/>
          <w:lang w:val="en-GB"/>
        </w:rPr>
      </w:pPr>
      <w:r w:rsidRPr="00CF600C">
        <w:rPr>
          <w:rFonts w:cstheme="minorHAnsi"/>
          <w:color w:val="000000" w:themeColor="text1"/>
          <w:sz w:val="16"/>
          <w:szCs w:val="16"/>
          <w:lang w:val="en-GB"/>
        </w:rPr>
        <w:t>List the NCAAA Key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1343"/>
        <w:gridCol w:w="8265"/>
      </w:tblGrid>
      <w:tr w:rsidR="00174CD5" w:rsidRPr="00CF600C" w14:paraId="6E6B77AC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27296FD" w14:textId="77777777" w:rsidR="00174CD5" w:rsidRPr="00CF600C" w:rsidRDefault="00174CD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1171ACA" w14:textId="60068E0A" w:rsidR="00174CD5" w:rsidRPr="00CF600C" w:rsidRDefault="00174CD5" w:rsidP="0087466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ey Learning Outcomes (NCAAA)</w:t>
            </w:r>
          </w:p>
        </w:tc>
      </w:tr>
      <w:tr w:rsidR="00174CD5" w:rsidRPr="00CF600C" w14:paraId="43A961C5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C84268" w14:textId="4027F677" w:rsidR="00174CD5" w:rsidRPr="00CF600C" w:rsidRDefault="00174CD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A86EA3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174CD5" w:rsidRPr="00CF600C" w14:paraId="0CEC8BCA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FC643A2" w14:textId="4B205D3B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41D8E65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174CD5" w:rsidRPr="00CF600C" w14:paraId="7F3D0F31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7A10CA" w14:textId="33A58C8E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E2DCCB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174CD5" w:rsidRPr="00CF600C" w14:paraId="0FFC0425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2B6835" w14:textId="710E018B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4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49883B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174CD5" w:rsidRPr="00CF600C" w14:paraId="3D0AEA26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D85F99" w14:textId="415E2928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5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DD8463A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174CD5" w:rsidRPr="00CF600C" w14:paraId="6BF91300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9E051D3" w14:textId="545DC084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6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DAFCA84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174CD5" w:rsidRPr="00CF600C" w14:paraId="59F936A5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2BF019" w14:textId="2BAF71C1" w:rsidR="00174CD5" w:rsidRPr="00CF600C" w:rsidRDefault="00EB0386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7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A6A447" w14:textId="77777777" w:rsidR="00174CD5" w:rsidRPr="00CF600C" w:rsidRDefault="00174CD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4D6E5F" w:rsidRPr="00CF600C" w14:paraId="5F0E2BF6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829553" w14:textId="7EDAB12F" w:rsidR="004D6E5F" w:rsidRPr="00CF600C" w:rsidRDefault="004D6E5F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8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6A7665A" w14:textId="77777777" w:rsidR="004D6E5F" w:rsidRPr="00CF600C" w:rsidRDefault="004D6E5F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4D6E5F" w:rsidRPr="00CF600C" w14:paraId="0B92DD3A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E47503" w14:textId="1C3DB8A3" w:rsidR="004D6E5F" w:rsidRPr="00CF600C" w:rsidRDefault="004D6E5F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9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D69B6B3" w14:textId="77777777" w:rsidR="004D6E5F" w:rsidRPr="00CF600C" w:rsidRDefault="004D6E5F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4D6E5F" w:rsidRPr="00CF600C" w14:paraId="2A2F1DC5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795D59" w14:textId="304954D6" w:rsidR="004D6E5F" w:rsidRPr="00CF600C" w:rsidRDefault="004D6E5F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FED49B" w14:textId="77777777" w:rsidR="004D6E5F" w:rsidRPr="00CF600C" w:rsidRDefault="004D6E5F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BF5D61" w:rsidRPr="00CF600C" w14:paraId="24B10FDC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DA0CCD" w14:textId="4E27F7B7" w:rsidR="00BF5D61" w:rsidRPr="00CF600C" w:rsidRDefault="00BF5D61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826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A29E7DF" w14:textId="77777777" w:rsidR="00BF5D61" w:rsidRPr="00CF600C" w:rsidRDefault="00BF5D61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777A27E2" w14:textId="77777777" w:rsidR="00F65870" w:rsidRDefault="00F65870" w:rsidP="00F65870"/>
    <w:p w14:paraId="4983F61E" w14:textId="2FFDF4FF" w:rsidR="009C3C52" w:rsidRPr="00CF600C" w:rsidRDefault="00CF600C" w:rsidP="00CF600C">
      <w:pPr>
        <w:pStyle w:val="Heading2"/>
      </w:pPr>
      <w:r>
        <w:t>2.</w:t>
      </w:r>
      <w:r w:rsidR="00F65870">
        <w:t xml:space="preserve"> </w:t>
      </w:r>
      <w:r w:rsidR="00B90C25" w:rsidRPr="00CF600C">
        <w:t xml:space="preserve">Program </w:t>
      </w:r>
      <w:r w:rsidR="009C3C52" w:rsidRPr="00CF600C">
        <w:t>Learning Outcomes</w:t>
      </w:r>
    </w:p>
    <w:p w14:paraId="385FFF39" w14:textId="275DED21" w:rsidR="00F758D3" w:rsidRPr="00CF600C" w:rsidRDefault="00F758D3" w:rsidP="0087466F">
      <w:pPr>
        <w:spacing w:after="120"/>
        <w:jc w:val="both"/>
        <w:rPr>
          <w:rFonts w:cstheme="minorHAnsi"/>
          <w:b/>
          <w:bCs/>
          <w:color w:val="532377"/>
          <w:sz w:val="28"/>
          <w:szCs w:val="28"/>
          <w:lang w:val="en-GB"/>
        </w:rPr>
      </w:pPr>
      <w:r w:rsidRPr="00CF600C">
        <w:rPr>
          <w:rFonts w:cstheme="minorHAnsi"/>
          <w:color w:val="000000" w:themeColor="text1"/>
          <w:sz w:val="16"/>
          <w:szCs w:val="16"/>
          <w:lang w:val="en-GB"/>
        </w:rPr>
        <w:t>List the Program Learning Outcomes</w:t>
      </w:r>
    </w:p>
    <w:tbl>
      <w:tblPr>
        <w:tblStyle w:val="11"/>
        <w:tblW w:w="5000" w:type="pct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80" w:firstRow="0" w:lastRow="0" w:firstColumn="1" w:lastColumn="0" w:noHBand="0" w:noVBand="1"/>
      </w:tblPr>
      <w:tblGrid>
        <w:gridCol w:w="1343"/>
        <w:gridCol w:w="8265"/>
      </w:tblGrid>
      <w:tr w:rsidR="00253C05" w:rsidRPr="00CF600C" w14:paraId="451D5C3E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bookmarkStart w:id="1" w:name="_Hlk166762781"/>
            <w:r w:rsidRPr="00CF600C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</w:tr>
      <w:tr w:rsidR="00253C05" w:rsidRPr="00CF600C" w14:paraId="1F648C13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253C05" w:rsidRPr="00CF600C" w14:paraId="0DEC2885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  <w:hideMark/>
          </w:tcPr>
          <w:p w14:paraId="6F5E6C7F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14753BCD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4129161D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7DB3C13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9C82DC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0AE1E8AB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  <w:hideMark/>
          </w:tcPr>
          <w:p w14:paraId="60424055" w14:textId="77777777" w:rsidR="00253C05" w:rsidRPr="00CF600C" w:rsidRDefault="00253C05" w:rsidP="00CF600C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68AAE900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33A2F61B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7A79EBF" w14:textId="77777777" w:rsidR="00253C05" w:rsidRPr="00CF600C" w:rsidRDefault="00253C05" w:rsidP="00CF600C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81C8D3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21C686BB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253C05" w:rsidRPr="00CF600C" w14:paraId="28F8D640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  <w:hideMark/>
          </w:tcPr>
          <w:p w14:paraId="582B6B28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14BAB25A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1A0BE370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D40274B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130647A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567D315F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  <w:hideMark/>
          </w:tcPr>
          <w:p w14:paraId="5520F02A" w14:textId="77777777" w:rsidR="00253C05" w:rsidRPr="00CF600C" w:rsidRDefault="00253C05" w:rsidP="00CF600C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6BAA691A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268A4A26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BDBE873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E713C92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054C8890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45C47E1A" w:rsidR="00253C05" w:rsidRPr="00CF600C" w:rsidRDefault="00253C05" w:rsidP="0087466F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F600C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8C668A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CF600C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253C05" w:rsidRPr="00CF600C" w14:paraId="0C22E046" w14:textId="77777777" w:rsidTr="00CF6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  <w:hideMark/>
          </w:tcPr>
          <w:p w14:paraId="641FBA47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303A17F3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253C05" w:rsidRPr="00CF600C" w14:paraId="54C3FDFB" w14:textId="77777777" w:rsidTr="00CF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102A1EA" w14:textId="77777777" w:rsidR="00253C05" w:rsidRPr="00CF600C" w:rsidRDefault="00253C05" w:rsidP="0087466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D0A6898" w14:textId="77777777" w:rsidR="00253C05" w:rsidRPr="009A53C9" w:rsidRDefault="00253C05" w:rsidP="0087466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9A53C9" w:rsidRPr="00CF600C" w14:paraId="7AF5358A" w14:textId="77777777" w:rsidTr="009A53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203C4527" w14:textId="7CF4BD09" w:rsidR="009A53C9" w:rsidRPr="00CF600C" w:rsidRDefault="009A53C9" w:rsidP="009A53C9">
            <w:pPr>
              <w:spacing w:after="0"/>
              <w:ind w:left="0" w:hanging="2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CF600C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30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auto"/>
          </w:tcPr>
          <w:p w14:paraId="43359DD8" w14:textId="77777777" w:rsidR="009A53C9" w:rsidRPr="009A53C9" w:rsidRDefault="009A53C9" w:rsidP="009A53C9">
            <w:pPr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bookmarkEnd w:id="0"/>
      <w:bookmarkEnd w:id="1"/>
    </w:tbl>
    <w:p w14:paraId="7D041229" w14:textId="77777777" w:rsidR="00F65870" w:rsidRDefault="00F65870" w:rsidP="00F65870"/>
    <w:p w14:paraId="5EA91324" w14:textId="77777777" w:rsidR="00F65870" w:rsidRDefault="00F65870" w:rsidP="00F65870"/>
    <w:p w14:paraId="7D3AE6F5" w14:textId="77777777" w:rsidR="00F65870" w:rsidRDefault="00F65870" w:rsidP="00F65870"/>
    <w:p w14:paraId="43CE5148" w14:textId="77777777" w:rsidR="00F65870" w:rsidRDefault="00F65870" w:rsidP="00F65870"/>
    <w:p w14:paraId="48D14B3A" w14:textId="5D111F4E" w:rsidR="006973F6" w:rsidRPr="00CF600C" w:rsidRDefault="00CF600C" w:rsidP="00CF600C">
      <w:pPr>
        <w:pStyle w:val="Heading2"/>
      </w:pPr>
      <w:r>
        <w:lastRenderedPageBreak/>
        <w:t xml:space="preserve">3. </w:t>
      </w:r>
      <w:r w:rsidR="00DC0B1C" w:rsidRPr="00CF600C">
        <w:t>Key Learning Outcomes</w:t>
      </w:r>
      <w:r w:rsidR="00204271" w:rsidRPr="00CF600C">
        <w:rPr>
          <w:rFonts w:hint="cs"/>
          <w:rtl/>
        </w:rPr>
        <w:t xml:space="preserve"> </w:t>
      </w:r>
      <w:r w:rsidR="00204271" w:rsidRPr="00CF600C">
        <w:t>Alignment</w:t>
      </w:r>
    </w:p>
    <w:p w14:paraId="1ACCE137" w14:textId="46AF56C1" w:rsidR="00934788" w:rsidRPr="00CF600C" w:rsidRDefault="00D62D4C" w:rsidP="0087466F">
      <w:pPr>
        <w:spacing w:after="120"/>
        <w:jc w:val="both"/>
        <w:rPr>
          <w:rFonts w:cstheme="minorHAnsi"/>
          <w:sz w:val="24"/>
          <w:szCs w:val="24"/>
          <w:rtl/>
        </w:rPr>
      </w:pPr>
      <w:r w:rsidRPr="00CF600C">
        <w:rPr>
          <w:rFonts w:cstheme="minorHAnsi"/>
          <w:color w:val="000000" w:themeColor="text1"/>
          <w:sz w:val="16"/>
          <w:szCs w:val="16"/>
        </w:rPr>
        <w:t xml:space="preserve">Show the </w:t>
      </w:r>
      <w:r w:rsidR="00EA23D5" w:rsidRPr="00CF600C">
        <w:rPr>
          <w:rFonts w:cstheme="minorHAnsi"/>
          <w:color w:val="000000" w:themeColor="text1"/>
          <w:sz w:val="16"/>
          <w:szCs w:val="16"/>
          <w:lang w:val="en-GB"/>
        </w:rPr>
        <w:t>Align</w:t>
      </w:r>
      <w:r w:rsidRPr="00CF600C">
        <w:rPr>
          <w:rFonts w:cstheme="minorHAnsi"/>
          <w:color w:val="000000" w:themeColor="text1"/>
          <w:sz w:val="16"/>
          <w:szCs w:val="16"/>
          <w:lang w:val="en-GB"/>
        </w:rPr>
        <w:t>ment between</w:t>
      </w:r>
      <w:r w:rsidR="00EA23D5" w:rsidRPr="00CF600C">
        <w:rPr>
          <w:rFonts w:cstheme="minorHAnsi"/>
          <w:color w:val="000000" w:themeColor="text1"/>
          <w:sz w:val="16"/>
          <w:szCs w:val="16"/>
          <w:lang w:val="en-GB"/>
        </w:rPr>
        <w:t xml:space="preserve"> the </w:t>
      </w:r>
      <w:r w:rsidR="00934788" w:rsidRPr="00CF600C">
        <w:rPr>
          <w:rFonts w:cstheme="minorHAnsi"/>
          <w:color w:val="000000" w:themeColor="text1"/>
          <w:sz w:val="16"/>
          <w:szCs w:val="16"/>
          <w:lang w:val="en-GB"/>
        </w:rPr>
        <w:t>Program Learning Outcomes</w:t>
      </w:r>
      <w:r w:rsidR="002F179A" w:rsidRPr="00CF600C">
        <w:rPr>
          <w:rFonts w:cstheme="minorHAnsi"/>
          <w:color w:val="000000" w:themeColor="text1"/>
          <w:sz w:val="16"/>
          <w:szCs w:val="16"/>
          <w:lang w:val="en-GB"/>
        </w:rPr>
        <w:t xml:space="preserve"> </w:t>
      </w:r>
      <w:r w:rsidRPr="00CF600C">
        <w:rPr>
          <w:rFonts w:cstheme="minorHAnsi"/>
          <w:color w:val="000000" w:themeColor="text1"/>
          <w:sz w:val="16"/>
          <w:szCs w:val="16"/>
          <w:lang w:val="en-GB"/>
        </w:rPr>
        <w:t xml:space="preserve">and </w:t>
      </w:r>
      <w:r w:rsidR="002F179A" w:rsidRPr="00CF600C">
        <w:rPr>
          <w:rFonts w:cstheme="minorHAnsi"/>
          <w:color w:val="000000" w:themeColor="text1"/>
          <w:sz w:val="16"/>
          <w:szCs w:val="16"/>
          <w:lang w:val="en-GB"/>
        </w:rPr>
        <w:t>the NCAAA Key Learning Outcomes</w:t>
      </w:r>
      <w:r w:rsidR="00FA2D33" w:rsidRPr="00CF600C">
        <w:rPr>
          <w:rFonts w:cstheme="minorHAnsi"/>
          <w:color w:val="000000" w:themeColor="text1"/>
          <w:sz w:val="16"/>
          <w:szCs w:val="16"/>
          <w:lang w:val="en-GB"/>
        </w:rPr>
        <w:t>.</w:t>
      </w:r>
    </w:p>
    <w:tbl>
      <w:tblPr>
        <w:tblW w:w="0" w:type="auto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"/>
        <w:gridCol w:w="4916"/>
        <w:gridCol w:w="437"/>
        <w:gridCol w:w="360"/>
        <w:gridCol w:w="360"/>
        <w:gridCol w:w="360"/>
        <w:gridCol w:w="360"/>
        <w:gridCol w:w="360"/>
        <w:gridCol w:w="360"/>
        <w:gridCol w:w="360"/>
        <w:gridCol w:w="366"/>
        <w:gridCol w:w="360"/>
        <w:gridCol w:w="368"/>
      </w:tblGrid>
      <w:tr w:rsidR="00D14B7F" w:rsidRPr="00CF600C" w14:paraId="1170C406" w14:textId="625A73AA" w:rsidTr="00E21138">
        <w:trPr>
          <w:trHeight w:val="275"/>
          <w:tblHeader/>
          <w:jc w:val="center"/>
        </w:trPr>
        <w:tc>
          <w:tcPr>
            <w:tcW w:w="5577" w:type="dxa"/>
            <w:gridSpan w:val="2"/>
            <w:shd w:val="clear" w:color="auto" w:fill="4C3D8E"/>
          </w:tcPr>
          <w:p w14:paraId="21D0274D" w14:textId="545D70AB" w:rsidR="00D14B7F" w:rsidRPr="00CF600C" w:rsidRDefault="00D14B7F" w:rsidP="00CF600C">
            <w:pPr>
              <w:suppressAutoHyphens/>
              <w:spacing w:after="0" w:line="240" w:lineRule="auto"/>
              <w:ind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bookmarkStart w:id="2" w:name="_Hlk166763037"/>
            <w:r w:rsidRPr="00CF600C"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  <w:t>Program Learning Outcomes</w:t>
            </w:r>
          </w:p>
        </w:tc>
        <w:tc>
          <w:tcPr>
            <w:tcW w:w="4051" w:type="dxa"/>
            <w:gridSpan w:val="11"/>
            <w:shd w:val="clear" w:color="auto" w:fill="4C3D8E"/>
          </w:tcPr>
          <w:p w14:paraId="431437D2" w14:textId="61FC23B8" w:rsidR="00D14B7F" w:rsidRPr="00CF600C" w:rsidRDefault="00D14B7F" w:rsidP="00CF600C">
            <w:pPr>
              <w:suppressAutoHyphens/>
              <w:spacing w:after="0" w:line="240" w:lineRule="auto"/>
              <w:ind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  <w:t>Key Learning Outcomes (NCAAA)</w:t>
            </w:r>
          </w:p>
        </w:tc>
      </w:tr>
      <w:tr w:rsidR="00D14B7F" w:rsidRPr="00CF600C" w14:paraId="480D63E7" w14:textId="78B677BD" w:rsidTr="00E21138">
        <w:trPr>
          <w:trHeight w:val="554"/>
          <w:tblHeader/>
          <w:jc w:val="center"/>
        </w:trPr>
        <w:tc>
          <w:tcPr>
            <w:tcW w:w="661" w:type="dxa"/>
            <w:shd w:val="clear" w:color="auto" w:fill="4C3D8E"/>
            <w:vAlign w:val="center"/>
          </w:tcPr>
          <w:p w14:paraId="4FD6B55C" w14:textId="1D93A582" w:rsidR="00D14B7F" w:rsidRPr="006C2B99" w:rsidRDefault="00D14B7F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Code</w:t>
            </w:r>
          </w:p>
        </w:tc>
        <w:tc>
          <w:tcPr>
            <w:tcW w:w="4916" w:type="dxa"/>
            <w:shd w:val="clear" w:color="auto" w:fill="4C3D8E"/>
            <w:vAlign w:val="center"/>
          </w:tcPr>
          <w:p w14:paraId="1DD7B62E" w14:textId="414628D2" w:rsidR="00D14B7F" w:rsidRPr="006C2B99" w:rsidRDefault="00076A50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LO</w:t>
            </w:r>
          </w:p>
        </w:tc>
        <w:tc>
          <w:tcPr>
            <w:tcW w:w="437" w:type="dxa"/>
            <w:shd w:val="clear" w:color="auto" w:fill="4C3D8E"/>
            <w:vAlign w:val="center"/>
          </w:tcPr>
          <w:p w14:paraId="240D008E" w14:textId="11932F58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21DB1836" w14:textId="568BEE6D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2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6D3C942D" w14:textId="5146B2EC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2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29AD644B" w14:textId="204AF415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4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467A6E78" w14:textId="76829621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5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6F64D47B" w14:textId="0AC65B4A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585DC90A" w14:textId="76A8DD8D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7E03E9BF" w14:textId="474868DA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8</w:t>
            </w:r>
          </w:p>
        </w:tc>
        <w:tc>
          <w:tcPr>
            <w:tcW w:w="366" w:type="dxa"/>
            <w:shd w:val="clear" w:color="auto" w:fill="4C3D8E"/>
            <w:vAlign w:val="center"/>
          </w:tcPr>
          <w:p w14:paraId="363E03E4" w14:textId="3FEB4C23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9</w:t>
            </w:r>
          </w:p>
        </w:tc>
        <w:tc>
          <w:tcPr>
            <w:tcW w:w="360" w:type="dxa"/>
            <w:shd w:val="clear" w:color="auto" w:fill="4C3D8E"/>
            <w:vAlign w:val="center"/>
          </w:tcPr>
          <w:p w14:paraId="7BD1487A" w14:textId="38DDB741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..</w:t>
            </w:r>
          </w:p>
        </w:tc>
        <w:tc>
          <w:tcPr>
            <w:tcW w:w="368" w:type="dxa"/>
            <w:shd w:val="clear" w:color="auto" w:fill="4C3D8E"/>
            <w:vAlign w:val="center"/>
          </w:tcPr>
          <w:p w14:paraId="0B1C8E64" w14:textId="2982B99F" w:rsidR="00D14B7F" w:rsidRPr="006C2B99" w:rsidRDefault="00CF600C" w:rsidP="006C2B9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..</w:t>
            </w:r>
          </w:p>
        </w:tc>
      </w:tr>
      <w:tr w:rsidR="00CF600C" w:rsidRPr="00CF600C" w14:paraId="6874278B" w14:textId="195AAE1F" w:rsidTr="0097223C">
        <w:trPr>
          <w:trHeight w:val="275"/>
          <w:jc w:val="center"/>
        </w:trPr>
        <w:tc>
          <w:tcPr>
            <w:tcW w:w="661" w:type="dxa"/>
            <w:shd w:val="clear" w:color="auto" w:fill="auto"/>
            <w:vAlign w:val="center"/>
          </w:tcPr>
          <w:p w14:paraId="4A7D8390" w14:textId="2CCDF3AD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1</w:t>
            </w:r>
          </w:p>
        </w:tc>
        <w:tc>
          <w:tcPr>
            <w:tcW w:w="4916" w:type="dxa"/>
            <w:shd w:val="clear" w:color="auto" w:fill="auto"/>
          </w:tcPr>
          <w:p w14:paraId="55930A5A" w14:textId="45E7037C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B8BB90A" w14:textId="47B3BE29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A46A135" w14:textId="18253554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2A3294D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B7893BC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E536713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31772EE" w14:textId="6653F7B9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22779CDF" w14:textId="1C534F5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0E9C11E" w14:textId="540A194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14:paraId="5B3E7B10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768445B5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auto"/>
          </w:tcPr>
          <w:p w14:paraId="46D68F1D" w14:textId="1B6B17F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3280131C" w14:textId="6A263E4E" w:rsidTr="0097223C">
        <w:trPr>
          <w:trHeight w:val="275"/>
          <w:jc w:val="center"/>
        </w:trPr>
        <w:tc>
          <w:tcPr>
            <w:tcW w:w="661" w:type="dxa"/>
            <w:shd w:val="clear" w:color="auto" w:fill="F2F2F2" w:themeFill="background1" w:themeFillShade="F2"/>
            <w:vAlign w:val="center"/>
          </w:tcPr>
          <w:p w14:paraId="1A12DDA9" w14:textId="740A0D4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2</w:t>
            </w:r>
          </w:p>
        </w:tc>
        <w:tc>
          <w:tcPr>
            <w:tcW w:w="4916" w:type="dxa"/>
            <w:shd w:val="clear" w:color="auto" w:fill="F2F2F2" w:themeFill="background1" w:themeFillShade="F2"/>
          </w:tcPr>
          <w:p w14:paraId="2AE1E8DC" w14:textId="73157AB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F2F2F2" w:themeFill="background1" w:themeFillShade="F2"/>
            <w:vAlign w:val="center"/>
          </w:tcPr>
          <w:p w14:paraId="53F3A0BB" w14:textId="0C0EB27C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446A0DA2" w14:textId="3105309B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3399E8AD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640D8FDD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1416D7BE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55921ABC" w14:textId="543BC58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03BC8A7" w14:textId="4FD5BBCA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6C4C3058" w14:textId="66D90FB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F2F2F2" w:themeFill="background1" w:themeFillShade="F2"/>
          </w:tcPr>
          <w:p w14:paraId="5BBC08A8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15D2F51C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</w:tcPr>
          <w:p w14:paraId="583116D8" w14:textId="6A107E8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03E43993" w14:textId="7A6496AC" w:rsidTr="0097223C">
        <w:trPr>
          <w:trHeight w:val="275"/>
          <w:jc w:val="center"/>
        </w:trPr>
        <w:tc>
          <w:tcPr>
            <w:tcW w:w="661" w:type="dxa"/>
            <w:shd w:val="clear" w:color="auto" w:fill="auto"/>
            <w:vAlign w:val="center"/>
          </w:tcPr>
          <w:p w14:paraId="4F8BD406" w14:textId="40AD8B42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3</w:t>
            </w:r>
          </w:p>
        </w:tc>
        <w:tc>
          <w:tcPr>
            <w:tcW w:w="4916" w:type="dxa"/>
            <w:shd w:val="clear" w:color="auto" w:fill="auto"/>
          </w:tcPr>
          <w:p w14:paraId="5812B17F" w14:textId="59B9FF81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6C26C9C" w14:textId="350D3E1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BCD80FF" w14:textId="6FDFC30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5DABF29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94476E1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9A8CA72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ED758DB" w14:textId="0C4EE4B6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9A96EE5" w14:textId="28E75C94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CDAFDD6" w14:textId="6D3C9EEA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14:paraId="0BA23193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54B0625A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auto"/>
          </w:tcPr>
          <w:p w14:paraId="7FF53E04" w14:textId="00E7B8FD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433C6A33" w14:textId="07B8E4B9" w:rsidTr="0097223C">
        <w:trPr>
          <w:trHeight w:val="275"/>
          <w:jc w:val="center"/>
        </w:trPr>
        <w:tc>
          <w:tcPr>
            <w:tcW w:w="661" w:type="dxa"/>
            <w:shd w:val="clear" w:color="auto" w:fill="F2F2F2" w:themeFill="background1" w:themeFillShade="F2"/>
            <w:vAlign w:val="center"/>
          </w:tcPr>
          <w:p w14:paraId="10D40318" w14:textId="5CC42AA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4</w:t>
            </w:r>
          </w:p>
        </w:tc>
        <w:tc>
          <w:tcPr>
            <w:tcW w:w="4916" w:type="dxa"/>
            <w:shd w:val="clear" w:color="auto" w:fill="F2F2F2" w:themeFill="background1" w:themeFillShade="F2"/>
          </w:tcPr>
          <w:p w14:paraId="4E8B8EC7" w14:textId="4D56AA6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F2F2F2" w:themeFill="background1" w:themeFillShade="F2"/>
            <w:vAlign w:val="center"/>
          </w:tcPr>
          <w:p w14:paraId="34236017" w14:textId="7E6A495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4C2A1797" w14:textId="3507EC03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05D7CF68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4F907FA5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567BDA2A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850B683" w14:textId="30DAD721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24A7F9E7" w14:textId="2608BD3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08E04667" w14:textId="0709F92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F2F2F2" w:themeFill="background1" w:themeFillShade="F2"/>
          </w:tcPr>
          <w:p w14:paraId="6DD60A96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DFE9312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</w:tcPr>
          <w:p w14:paraId="5B2B3CB6" w14:textId="79EE173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16355987" w14:textId="3DFE9C46" w:rsidTr="0097223C">
        <w:trPr>
          <w:trHeight w:val="275"/>
          <w:jc w:val="center"/>
        </w:trPr>
        <w:tc>
          <w:tcPr>
            <w:tcW w:w="661" w:type="dxa"/>
            <w:shd w:val="clear" w:color="auto" w:fill="auto"/>
            <w:vAlign w:val="center"/>
          </w:tcPr>
          <w:p w14:paraId="14BD5A5D" w14:textId="6CA64EE4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5</w:t>
            </w:r>
          </w:p>
        </w:tc>
        <w:tc>
          <w:tcPr>
            <w:tcW w:w="4916" w:type="dxa"/>
            <w:shd w:val="clear" w:color="auto" w:fill="auto"/>
          </w:tcPr>
          <w:p w14:paraId="05A82352" w14:textId="4B04DDCA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703270B" w14:textId="6E0D0C92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4EFDB806" w14:textId="0BF5F873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6898EB9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15666C4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59ACE06A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96BCB14" w14:textId="56496B79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0538132" w14:textId="41ED5893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E46FF65" w14:textId="6920F492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14:paraId="5074D1E8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4A4E9713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auto"/>
          </w:tcPr>
          <w:p w14:paraId="6BBDF003" w14:textId="75409986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70948C51" w14:textId="01B68FC9" w:rsidTr="0097223C">
        <w:trPr>
          <w:trHeight w:val="277"/>
          <w:jc w:val="center"/>
        </w:trPr>
        <w:tc>
          <w:tcPr>
            <w:tcW w:w="661" w:type="dxa"/>
            <w:shd w:val="clear" w:color="auto" w:fill="F2F2F2" w:themeFill="background1" w:themeFillShade="F2"/>
            <w:vAlign w:val="center"/>
          </w:tcPr>
          <w:p w14:paraId="7549B0F7" w14:textId="432D806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6</w:t>
            </w:r>
          </w:p>
        </w:tc>
        <w:tc>
          <w:tcPr>
            <w:tcW w:w="4916" w:type="dxa"/>
            <w:shd w:val="clear" w:color="auto" w:fill="F2F2F2" w:themeFill="background1" w:themeFillShade="F2"/>
          </w:tcPr>
          <w:p w14:paraId="13FB7AD9" w14:textId="6821D733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F2F2F2" w:themeFill="background1" w:themeFillShade="F2"/>
            <w:vAlign w:val="center"/>
          </w:tcPr>
          <w:p w14:paraId="14CF024D" w14:textId="3D8AE18C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6497EFCE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33D795A4" w14:textId="69A845CB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6C4503B5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31A1BEC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27C99BA7" w14:textId="7EFC60CA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5FF29A63" w14:textId="0DC3B37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FAA6959" w14:textId="0FE85ADD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6" w:type="dxa"/>
            <w:shd w:val="clear" w:color="auto" w:fill="F2F2F2" w:themeFill="background1" w:themeFillShade="F2"/>
          </w:tcPr>
          <w:p w14:paraId="48869850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4E73C496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</w:tcPr>
          <w:p w14:paraId="53B6D0F5" w14:textId="1FE27A1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</w:tr>
      <w:tr w:rsidR="00CF600C" w:rsidRPr="00CF600C" w14:paraId="429DB117" w14:textId="7AC5B666" w:rsidTr="0097223C">
        <w:trPr>
          <w:trHeight w:val="277"/>
          <w:jc w:val="center"/>
        </w:trPr>
        <w:tc>
          <w:tcPr>
            <w:tcW w:w="661" w:type="dxa"/>
            <w:shd w:val="clear" w:color="auto" w:fill="auto"/>
            <w:vAlign w:val="center"/>
          </w:tcPr>
          <w:p w14:paraId="3F0EC191" w14:textId="43A4E2B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7</w:t>
            </w:r>
          </w:p>
        </w:tc>
        <w:tc>
          <w:tcPr>
            <w:tcW w:w="4916" w:type="dxa"/>
            <w:shd w:val="clear" w:color="auto" w:fill="auto"/>
          </w:tcPr>
          <w:p w14:paraId="1A94AF4B" w14:textId="7FD23A2D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0BEC919" w14:textId="50885E4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23595C2" w14:textId="145325B2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CBEE680" w14:textId="778A6BB6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52ADF61A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1B1871F7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2CC6C3DE" w14:textId="78C7912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7BF64747" w14:textId="4D8CC74D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1B01BAF0" w14:textId="4E99C3B8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6" w:type="dxa"/>
            <w:shd w:val="clear" w:color="auto" w:fill="auto"/>
          </w:tcPr>
          <w:p w14:paraId="6BF492AE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1356FC4E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8" w:type="dxa"/>
            <w:shd w:val="clear" w:color="auto" w:fill="auto"/>
          </w:tcPr>
          <w:p w14:paraId="0DF35846" w14:textId="43724F3F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</w:tr>
      <w:tr w:rsidR="00CF600C" w:rsidRPr="00CF600C" w14:paraId="00655527" w14:textId="52A7913A" w:rsidTr="0097223C">
        <w:trPr>
          <w:trHeight w:val="277"/>
          <w:jc w:val="center"/>
        </w:trPr>
        <w:tc>
          <w:tcPr>
            <w:tcW w:w="661" w:type="dxa"/>
            <w:shd w:val="clear" w:color="auto" w:fill="F2F2F2" w:themeFill="background1" w:themeFillShade="F2"/>
            <w:vAlign w:val="center"/>
          </w:tcPr>
          <w:p w14:paraId="77195B49" w14:textId="279954E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8</w:t>
            </w:r>
          </w:p>
        </w:tc>
        <w:tc>
          <w:tcPr>
            <w:tcW w:w="4916" w:type="dxa"/>
            <w:shd w:val="clear" w:color="auto" w:fill="F2F2F2" w:themeFill="background1" w:themeFillShade="F2"/>
          </w:tcPr>
          <w:p w14:paraId="0FBDA5AA" w14:textId="7F4437B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F2F2F2" w:themeFill="background1" w:themeFillShade="F2"/>
            <w:vAlign w:val="center"/>
          </w:tcPr>
          <w:p w14:paraId="21A87D27" w14:textId="365C588B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57D5FBB0" w14:textId="54D9EBD0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47256375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08E16A87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2BA885B1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276B1D33" w14:textId="10F1E9F1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39B22F10" w14:textId="62D52EA3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085EFAF1" w14:textId="426F0F7E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F2F2F2" w:themeFill="background1" w:themeFillShade="F2"/>
          </w:tcPr>
          <w:p w14:paraId="7D729F3B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F2F2F2" w:themeFill="background1" w:themeFillShade="F2"/>
          </w:tcPr>
          <w:p w14:paraId="70BF4D9C" w14:textId="77777777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</w:tcPr>
          <w:p w14:paraId="017B37FD" w14:textId="46BD8C61" w:rsidR="00D14B7F" w:rsidRPr="009A53C9" w:rsidRDefault="00D14B7F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CF600C" w:rsidRPr="00CF600C" w14:paraId="3D89872A" w14:textId="77777777" w:rsidTr="0097223C">
        <w:trPr>
          <w:trHeight w:val="277"/>
          <w:jc w:val="center"/>
        </w:trPr>
        <w:tc>
          <w:tcPr>
            <w:tcW w:w="661" w:type="dxa"/>
            <w:shd w:val="clear" w:color="auto" w:fill="auto"/>
            <w:vAlign w:val="center"/>
          </w:tcPr>
          <w:p w14:paraId="0910D2C7" w14:textId="2A34619A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  <w:rtl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  <w:rtl/>
              </w:rPr>
              <w:t>...</w:t>
            </w:r>
          </w:p>
        </w:tc>
        <w:tc>
          <w:tcPr>
            <w:tcW w:w="4916" w:type="dxa"/>
            <w:shd w:val="clear" w:color="auto" w:fill="auto"/>
          </w:tcPr>
          <w:p w14:paraId="6572D337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1DC44B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6E002685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6D29BC7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28AEF00B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5A3BAC2A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3E489CC0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02B25542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0E7D80D9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6" w:type="dxa"/>
            <w:shd w:val="clear" w:color="auto" w:fill="auto"/>
          </w:tcPr>
          <w:p w14:paraId="7FC4BD54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39A02EB6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  <w:tc>
          <w:tcPr>
            <w:tcW w:w="368" w:type="dxa"/>
            <w:shd w:val="clear" w:color="auto" w:fill="auto"/>
          </w:tcPr>
          <w:p w14:paraId="512CC4DF" w14:textId="77777777" w:rsidR="00FA2D33" w:rsidRPr="009A53C9" w:rsidRDefault="00FA2D33" w:rsidP="00CF600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4"/>
              </w:rPr>
            </w:pPr>
          </w:p>
        </w:tc>
      </w:tr>
      <w:bookmarkEnd w:id="2"/>
    </w:tbl>
    <w:p w14:paraId="49124E40" w14:textId="77777777" w:rsidR="006973F6" w:rsidRPr="00CF600C" w:rsidRDefault="006973F6" w:rsidP="0087466F">
      <w:pPr>
        <w:rPr>
          <w:rFonts w:cstheme="minorHAnsi"/>
          <w:sz w:val="24"/>
          <w:szCs w:val="24"/>
          <w:rtl/>
        </w:rPr>
      </w:pPr>
    </w:p>
    <w:p w14:paraId="4979AB5E" w14:textId="64CB814F" w:rsidR="00DC0B1C" w:rsidRPr="00CF600C" w:rsidRDefault="00CF600C" w:rsidP="00CF600C">
      <w:pPr>
        <w:pStyle w:val="Heading2"/>
        <w:rPr>
          <w:rtl/>
        </w:rPr>
      </w:pPr>
      <w:r>
        <w:t xml:space="preserve">4. </w:t>
      </w:r>
      <w:r w:rsidR="00DC0B1C" w:rsidRPr="00CF600C">
        <w:t>Curriculum General Criteria</w:t>
      </w:r>
    </w:p>
    <w:tbl>
      <w:tblPr>
        <w:tblW w:w="9628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66"/>
        <w:gridCol w:w="4862"/>
      </w:tblGrid>
      <w:tr w:rsidR="00893367" w:rsidRPr="00CF600C" w14:paraId="17A0FA10" w14:textId="77777777" w:rsidTr="009A53C9">
        <w:trPr>
          <w:trHeight w:val="584"/>
          <w:jc w:val="center"/>
        </w:trPr>
        <w:tc>
          <w:tcPr>
            <w:tcW w:w="4766" w:type="dxa"/>
            <w:shd w:val="clear" w:color="auto" w:fill="4C3D8E"/>
            <w:vAlign w:val="center"/>
          </w:tcPr>
          <w:p w14:paraId="3819ACAF" w14:textId="1AFAA8BC" w:rsidR="00893367" w:rsidRPr="00CF600C" w:rsidRDefault="00D70C0D" w:rsidP="0087466F">
            <w:pPr>
              <w:suppressAutoHyphens/>
              <w:spacing w:after="0" w:line="1" w:lineRule="atLeast"/>
              <w:ind w:leftChars="-1"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bookmarkStart w:id="3" w:name="_Hlk166763190"/>
            <w:r w:rsidRPr="00CF600C"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  <w:t>Essential Knowledge Units (EKU)</w:t>
            </w:r>
          </w:p>
        </w:tc>
        <w:tc>
          <w:tcPr>
            <w:tcW w:w="4862" w:type="dxa"/>
            <w:shd w:val="clear" w:color="auto" w:fill="4C3D8E"/>
            <w:vAlign w:val="center"/>
          </w:tcPr>
          <w:p w14:paraId="4C028479" w14:textId="09D3E440" w:rsidR="00893367" w:rsidRPr="00CF600C" w:rsidRDefault="00D524EF" w:rsidP="0087466F">
            <w:pPr>
              <w:suppressAutoHyphens/>
              <w:spacing w:after="0" w:line="1" w:lineRule="atLeast"/>
              <w:ind w:leftChars="-1"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Relevant</w:t>
            </w:r>
            <w:r w:rsidR="007B5E2D"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D70C0D"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Courses</w:t>
            </w:r>
          </w:p>
        </w:tc>
      </w:tr>
      <w:tr w:rsidR="00D70C0D" w:rsidRPr="00CF600C" w14:paraId="2D70C055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auto"/>
            <w:vAlign w:val="center"/>
          </w:tcPr>
          <w:p w14:paraId="493412CD" w14:textId="73045E5E" w:rsidR="00D70C0D" w:rsidRPr="009A53C9" w:rsidRDefault="009B4718" w:rsidP="0087466F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auto"/>
            <w:vAlign w:val="center"/>
          </w:tcPr>
          <w:p w14:paraId="0CEE4F9C" w14:textId="3DE33B47" w:rsidR="00D70C0D" w:rsidRPr="009A53C9" w:rsidRDefault="009B4718" w:rsidP="0087466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  <w:tr w:rsidR="009B4718" w:rsidRPr="00CF600C" w14:paraId="7F3901F5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F2F2F2" w:themeFill="background1" w:themeFillShade="F2"/>
            <w:vAlign w:val="center"/>
          </w:tcPr>
          <w:p w14:paraId="06523342" w14:textId="2F610FA3" w:rsidR="009B4718" w:rsidRPr="009A53C9" w:rsidRDefault="009B4718" w:rsidP="0087466F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F2F2F2" w:themeFill="background1" w:themeFillShade="F2"/>
            <w:vAlign w:val="center"/>
          </w:tcPr>
          <w:p w14:paraId="1A8519BC" w14:textId="43818F99" w:rsidR="009B4718" w:rsidRPr="009A53C9" w:rsidRDefault="009B4718" w:rsidP="0087466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  <w:tr w:rsidR="009A53C9" w:rsidRPr="00CF600C" w14:paraId="501A98A1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auto"/>
            <w:vAlign w:val="center"/>
          </w:tcPr>
          <w:p w14:paraId="17B5B51E" w14:textId="355DF35A" w:rsidR="009A53C9" w:rsidRPr="009A53C9" w:rsidRDefault="009A53C9" w:rsidP="009A53C9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auto"/>
            <w:vAlign w:val="center"/>
          </w:tcPr>
          <w:p w14:paraId="30F2079B" w14:textId="704DA5C6" w:rsidR="009A53C9" w:rsidRPr="009A53C9" w:rsidRDefault="009A53C9" w:rsidP="009A53C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  <w:tr w:rsidR="00F63B31" w:rsidRPr="00CF600C" w14:paraId="7B608BB8" w14:textId="77777777" w:rsidTr="009A53C9">
        <w:trPr>
          <w:trHeight w:val="584"/>
          <w:jc w:val="center"/>
        </w:trPr>
        <w:tc>
          <w:tcPr>
            <w:tcW w:w="4766" w:type="dxa"/>
            <w:shd w:val="clear" w:color="auto" w:fill="4C3D8E"/>
            <w:vAlign w:val="center"/>
          </w:tcPr>
          <w:p w14:paraId="21C21C2A" w14:textId="05F52EE1" w:rsidR="00F63B31" w:rsidRPr="00CF600C" w:rsidRDefault="00911D45" w:rsidP="0087466F">
            <w:pPr>
              <w:suppressAutoHyphens/>
              <w:spacing w:after="0" w:line="1" w:lineRule="atLeast"/>
              <w:ind w:leftChars="-1"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  <w:t>Experiential Learning</w:t>
            </w:r>
          </w:p>
        </w:tc>
        <w:tc>
          <w:tcPr>
            <w:tcW w:w="4862" w:type="dxa"/>
            <w:shd w:val="clear" w:color="auto" w:fill="4C3D8E"/>
            <w:vAlign w:val="center"/>
          </w:tcPr>
          <w:p w14:paraId="2EBF4902" w14:textId="028B2748" w:rsidR="00F63B31" w:rsidRPr="00CF600C" w:rsidRDefault="00D524EF" w:rsidP="0087466F">
            <w:pPr>
              <w:suppressAutoHyphens/>
              <w:spacing w:after="0" w:line="1" w:lineRule="atLeast"/>
              <w:ind w:leftChars="-1" w:hanging="2"/>
              <w:jc w:val="center"/>
              <w:textAlignment w:val="top"/>
              <w:outlineLvl w:val="0"/>
              <w:rPr>
                <w:rFonts w:eastAsia="Sakkal Majalla" w:cstheme="minorHAnsi"/>
                <w:b/>
                <w:color w:val="FFFFFF" w:themeColor="background1"/>
                <w:position w:val="-1"/>
                <w:sz w:val="24"/>
                <w:szCs w:val="24"/>
              </w:rPr>
            </w:pPr>
            <w:r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Relevant</w:t>
            </w:r>
            <w:r w:rsidR="007B5E2D"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F63B31"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Courses</w:t>
            </w:r>
          </w:p>
        </w:tc>
      </w:tr>
      <w:tr w:rsidR="00F63B31" w:rsidRPr="00CF600C" w14:paraId="7FEE9720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auto"/>
            <w:vAlign w:val="center"/>
          </w:tcPr>
          <w:p w14:paraId="41DD0250" w14:textId="77777777" w:rsidR="00F63B31" w:rsidRPr="009A53C9" w:rsidRDefault="00F63B31" w:rsidP="0087466F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auto"/>
            <w:vAlign w:val="center"/>
          </w:tcPr>
          <w:p w14:paraId="56AE8343" w14:textId="77777777" w:rsidR="00F63B31" w:rsidRPr="009A53C9" w:rsidRDefault="00F63B31" w:rsidP="0087466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  <w:tr w:rsidR="00F63B31" w:rsidRPr="00CF600C" w14:paraId="232F4F14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F2F2F2" w:themeFill="background1" w:themeFillShade="F2"/>
            <w:vAlign w:val="center"/>
          </w:tcPr>
          <w:p w14:paraId="7F289524" w14:textId="77777777" w:rsidR="00F63B31" w:rsidRPr="009A53C9" w:rsidRDefault="00F63B31" w:rsidP="0087466F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F2F2F2" w:themeFill="background1" w:themeFillShade="F2"/>
            <w:vAlign w:val="center"/>
          </w:tcPr>
          <w:p w14:paraId="52EE8348" w14:textId="77777777" w:rsidR="00F63B31" w:rsidRPr="009A53C9" w:rsidRDefault="00F63B31" w:rsidP="0087466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  <w:tr w:rsidR="009A53C9" w:rsidRPr="00CF600C" w14:paraId="744190EB" w14:textId="77777777" w:rsidTr="009A53C9">
        <w:trPr>
          <w:trHeight w:val="275"/>
          <w:jc w:val="center"/>
        </w:trPr>
        <w:tc>
          <w:tcPr>
            <w:tcW w:w="4766" w:type="dxa"/>
            <w:shd w:val="clear" w:color="auto" w:fill="auto"/>
            <w:vAlign w:val="center"/>
          </w:tcPr>
          <w:p w14:paraId="68F977A6" w14:textId="4DF34CD5" w:rsidR="009A53C9" w:rsidRPr="009A53C9" w:rsidRDefault="009A53C9" w:rsidP="009A53C9">
            <w:pPr>
              <w:suppressAutoHyphens/>
              <w:spacing w:after="0" w:line="1" w:lineRule="atLeast"/>
              <w:ind w:leftChars="-1" w:left="37" w:right="231" w:hanging="39"/>
              <w:jc w:val="center"/>
              <w:textAlignment w:val="top"/>
              <w:outlineLvl w:val="0"/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</w:pPr>
            <w:r w:rsidRPr="009A53C9">
              <w:rPr>
                <w:rFonts w:eastAsia="Sakkal Majalla" w:cstheme="minorHAnsi"/>
                <w:bCs/>
                <w:color w:val="000000" w:themeColor="text1"/>
                <w:position w:val="-1"/>
                <w:sz w:val="20"/>
                <w:szCs w:val="20"/>
              </w:rPr>
              <w:t>…</w:t>
            </w:r>
          </w:p>
        </w:tc>
        <w:tc>
          <w:tcPr>
            <w:tcW w:w="4862" w:type="dxa"/>
            <w:shd w:val="clear" w:color="auto" w:fill="auto"/>
            <w:vAlign w:val="center"/>
          </w:tcPr>
          <w:p w14:paraId="456FFCC9" w14:textId="09D776E0" w:rsidR="009A53C9" w:rsidRPr="009A53C9" w:rsidRDefault="009A53C9" w:rsidP="009A53C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…</w:t>
            </w:r>
          </w:p>
        </w:tc>
      </w:tr>
    </w:tbl>
    <w:bookmarkEnd w:id="3"/>
    <w:p w14:paraId="00802A23" w14:textId="77777777" w:rsidR="009972FC" w:rsidRPr="00CF600C" w:rsidRDefault="009972FC" w:rsidP="0087466F">
      <w:pPr>
        <w:spacing w:after="120"/>
        <w:jc w:val="both"/>
        <w:rPr>
          <w:rFonts w:cstheme="minorHAnsi"/>
          <w:sz w:val="18"/>
          <w:szCs w:val="18"/>
        </w:rPr>
      </w:pPr>
      <w:r w:rsidRPr="00CF600C">
        <w:rPr>
          <w:rFonts w:cstheme="minorHAnsi"/>
          <w:sz w:val="18"/>
          <w:szCs w:val="18"/>
        </w:rPr>
        <w:t>* A hyperlink for the listed Course Specifications should be provided.</w:t>
      </w:r>
    </w:p>
    <w:p w14:paraId="53F341D8" w14:textId="3E8E467C" w:rsidR="00233F65" w:rsidRPr="00E21138" w:rsidRDefault="00CF600C" w:rsidP="00E21138">
      <w:pPr>
        <w:pStyle w:val="Heading2"/>
      </w:pPr>
      <w:r>
        <w:t xml:space="preserve">5. </w:t>
      </w:r>
      <w:r w:rsidR="00FE063D" w:rsidRPr="00CF600C">
        <w:t>Knowledge Units</w:t>
      </w:r>
    </w:p>
    <w:tbl>
      <w:tblPr>
        <w:tblW w:w="5000" w:type="pct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4"/>
        <w:gridCol w:w="2412"/>
        <w:gridCol w:w="899"/>
        <w:gridCol w:w="2708"/>
        <w:gridCol w:w="2775"/>
      </w:tblGrid>
      <w:tr w:rsidR="003A2739" w:rsidRPr="00CF600C" w14:paraId="66D035EE" w14:textId="77777777" w:rsidTr="00E21138">
        <w:trPr>
          <w:trHeight w:val="327"/>
          <w:tblHeader/>
          <w:jc w:val="center"/>
        </w:trPr>
        <w:tc>
          <w:tcPr>
            <w:tcW w:w="1679" w:type="pct"/>
            <w:gridSpan w:val="2"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275F4A" w14:textId="46DDA94E" w:rsidR="003A2739" w:rsidRPr="006E3B85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4" w:name="_Hlk166763248"/>
            <w:r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GKU</w:t>
            </w:r>
          </w:p>
        </w:tc>
        <w:tc>
          <w:tcPr>
            <w:tcW w:w="1877" w:type="pct"/>
            <w:gridSpan w:val="2"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66079B" w14:textId="69E5D844" w:rsidR="003A2739" w:rsidRPr="00CF600C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SKU</w:t>
            </w:r>
          </w:p>
        </w:tc>
        <w:tc>
          <w:tcPr>
            <w:tcW w:w="1444" w:type="pct"/>
            <w:vMerge w:val="restart"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7C18CC" w14:textId="450E4C18" w:rsidR="003A2739" w:rsidRPr="00CF600C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CF600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Relevant Courses</w:t>
            </w:r>
          </w:p>
        </w:tc>
      </w:tr>
      <w:tr w:rsidR="003A2739" w:rsidRPr="00CF600C" w14:paraId="7B63656A" w14:textId="77777777" w:rsidTr="00E21138">
        <w:trPr>
          <w:trHeight w:val="327"/>
          <w:tblHeader/>
          <w:jc w:val="center"/>
        </w:trPr>
        <w:tc>
          <w:tcPr>
            <w:tcW w:w="424" w:type="pct"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735105A" w14:textId="7D7091F9" w:rsidR="003A2739" w:rsidRPr="006C2B99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Code</w:t>
            </w:r>
          </w:p>
        </w:tc>
        <w:tc>
          <w:tcPr>
            <w:tcW w:w="1255" w:type="pct"/>
            <w:shd w:val="clear" w:color="auto" w:fill="4C3D8E"/>
          </w:tcPr>
          <w:p w14:paraId="59C12376" w14:textId="09D8FEB6" w:rsidR="003A2739" w:rsidRPr="006C2B99" w:rsidRDefault="006C2B9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Knowledge Unit</w:t>
            </w:r>
          </w:p>
        </w:tc>
        <w:tc>
          <w:tcPr>
            <w:tcW w:w="468" w:type="pct"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7A4CBE" w14:textId="43DCCB5C" w:rsidR="003A2739" w:rsidRPr="006C2B99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Code</w:t>
            </w:r>
          </w:p>
        </w:tc>
        <w:tc>
          <w:tcPr>
            <w:tcW w:w="1409" w:type="pct"/>
            <w:shd w:val="clear" w:color="auto" w:fill="4C3D8E"/>
          </w:tcPr>
          <w:p w14:paraId="2BDEFDED" w14:textId="2A050FFA" w:rsidR="003A2739" w:rsidRPr="006C2B99" w:rsidRDefault="006C2B9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6C2B99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Knowledge Units</w:t>
            </w:r>
          </w:p>
        </w:tc>
        <w:tc>
          <w:tcPr>
            <w:tcW w:w="1444" w:type="pct"/>
            <w:vMerge/>
            <w:shd w:val="clear" w:color="auto" w:fill="4C3D8E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C02BF7" w14:textId="77777777" w:rsidR="003A2739" w:rsidRPr="00CF600C" w:rsidRDefault="003A2739" w:rsidP="0087466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</w:p>
        </w:tc>
      </w:tr>
      <w:tr w:rsidR="00C26BCE" w:rsidRPr="00CF600C" w14:paraId="474D3AE2" w14:textId="77777777" w:rsidTr="00A35162">
        <w:trPr>
          <w:trHeight w:val="20"/>
          <w:jc w:val="center"/>
        </w:trPr>
        <w:tc>
          <w:tcPr>
            <w:tcW w:w="424" w:type="pct"/>
            <w:vMerge w:val="restart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B1D3E9" w14:textId="77777777" w:rsidR="003F003F" w:rsidRPr="009A53C9" w:rsidRDefault="003F003F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GKU1</w:t>
            </w:r>
          </w:p>
          <w:p w14:paraId="2D1B736D" w14:textId="71CA4F8C" w:rsidR="003F003F" w:rsidRPr="009A53C9" w:rsidRDefault="003F003F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vMerge w:val="restart"/>
            <w:shd w:val="clear" w:color="auto" w:fill="F2F2F2"/>
          </w:tcPr>
          <w:p w14:paraId="06E5C80F" w14:textId="77777777" w:rsidR="003F003F" w:rsidRPr="009A53C9" w:rsidRDefault="003F003F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C6A83" w14:textId="5FE099F9" w:rsidR="003F003F" w:rsidRPr="009A53C9" w:rsidRDefault="003F003F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SKU 1.1</w:t>
            </w:r>
          </w:p>
        </w:tc>
        <w:tc>
          <w:tcPr>
            <w:tcW w:w="1409" w:type="pct"/>
            <w:shd w:val="clear" w:color="auto" w:fill="F2F2F2"/>
          </w:tcPr>
          <w:p w14:paraId="10B28823" w14:textId="77777777" w:rsidR="003F003F" w:rsidRPr="009A53C9" w:rsidRDefault="003F003F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80F200D" w14:textId="7F3789E8" w:rsidR="003F003F" w:rsidRPr="009A53C9" w:rsidRDefault="003F003F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75429C4E" w14:textId="77777777" w:rsidTr="00A35162">
        <w:trPr>
          <w:trHeight w:val="20"/>
          <w:jc w:val="center"/>
        </w:trPr>
        <w:tc>
          <w:tcPr>
            <w:tcW w:w="424" w:type="pct"/>
            <w:vMerge/>
            <w:tcBorders>
              <w:bottom w:val="single" w:sz="8" w:space="0" w:color="FFFFFF" w:themeColor="background1"/>
            </w:tcBorders>
            <w:shd w:val="clear" w:color="auto" w:fill="F2F2F2"/>
            <w:vAlign w:val="center"/>
            <w:hideMark/>
          </w:tcPr>
          <w:p w14:paraId="78D8D7B9" w14:textId="77777777" w:rsidR="003F003F" w:rsidRPr="009A53C9" w:rsidRDefault="003F003F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vMerge/>
            <w:tcBorders>
              <w:bottom w:val="single" w:sz="8" w:space="0" w:color="FFFFFF" w:themeColor="background1"/>
            </w:tcBorders>
            <w:shd w:val="clear" w:color="auto" w:fill="F2F2F2"/>
          </w:tcPr>
          <w:p w14:paraId="5B1AB004" w14:textId="77777777" w:rsidR="003F003F" w:rsidRPr="009A53C9" w:rsidRDefault="003F003F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68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AFDA5C" w14:textId="467FC045" w:rsidR="003F003F" w:rsidRPr="009A53C9" w:rsidRDefault="003F003F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SKU 1.2</w:t>
            </w:r>
          </w:p>
        </w:tc>
        <w:tc>
          <w:tcPr>
            <w:tcW w:w="1409" w:type="pct"/>
            <w:tcBorders>
              <w:bottom w:val="single" w:sz="8" w:space="0" w:color="FFFFFF" w:themeColor="background1"/>
            </w:tcBorders>
            <w:shd w:val="clear" w:color="auto" w:fill="F2F2F2"/>
          </w:tcPr>
          <w:p w14:paraId="30E49C7F" w14:textId="77777777" w:rsidR="003F003F" w:rsidRPr="009A53C9" w:rsidRDefault="003F003F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158C320" w14:textId="792F9142" w:rsidR="003F003F" w:rsidRPr="009A53C9" w:rsidRDefault="003F003F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2CB97365" w14:textId="77777777" w:rsidTr="00A35162">
        <w:trPr>
          <w:trHeight w:val="20"/>
          <w:jc w:val="center"/>
        </w:trPr>
        <w:tc>
          <w:tcPr>
            <w:tcW w:w="424" w:type="pct"/>
            <w:vMerge w:val="restar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735BF1" w14:textId="77777777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GKU2</w:t>
            </w:r>
          </w:p>
          <w:p w14:paraId="3F9AECEA" w14:textId="1DDE3CAC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69E880E9" w14:textId="77777777" w:rsidR="00EE007C" w:rsidRPr="009A53C9" w:rsidRDefault="00EE007C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443F69D" w14:textId="70BBA652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55D10547" w14:textId="77777777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58B8E0" w14:textId="61996BFF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744BDBA2" w14:textId="77777777" w:rsidTr="00A35162">
        <w:trPr>
          <w:trHeight w:val="20"/>
          <w:jc w:val="center"/>
        </w:trPr>
        <w:tc>
          <w:tcPr>
            <w:tcW w:w="424" w:type="pct"/>
            <w:vMerge/>
            <w:tcBorders>
              <w:bottom w:val="single" w:sz="8" w:space="0" w:color="FFFFFF" w:themeColor="background1"/>
            </w:tcBorders>
            <w:shd w:val="clear" w:color="auto" w:fill="F2F2F2"/>
            <w:vAlign w:val="center"/>
            <w:hideMark/>
          </w:tcPr>
          <w:p w14:paraId="618CB3A5" w14:textId="77777777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tcBorders>
              <w:bottom w:val="single" w:sz="8" w:space="0" w:color="FFFFFF" w:themeColor="background1"/>
            </w:tcBorders>
            <w:shd w:val="clear" w:color="auto" w:fill="F2F2F2"/>
          </w:tcPr>
          <w:p w14:paraId="04E8C99F" w14:textId="77777777" w:rsidR="00EE007C" w:rsidRPr="009A53C9" w:rsidRDefault="00EE007C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494E259" w14:textId="43468F00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tcBorders>
              <w:bottom w:val="single" w:sz="8" w:space="0" w:color="FFFFFF" w:themeColor="background1"/>
            </w:tcBorders>
            <w:shd w:val="clear" w:color="auto" w:fill="F2F2F2"/>
          </w:tcPr>
          <w:p w14:paraId="6556B7AD" w14:textId="77777777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BC2E5F" w14:textId="17A663FE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43E05A1F" w14:textId="77777777" w:rsidTr="00A35162">
        <w:trPr>
          <w:trHeight w:val="20"/>
          <w:jc w:val="center"/>
        </w:trPr>
        <w:tc>
          <w:tcPr>
            <w:tcW w:w="424" w:type="pct"/>
            <w:vMerge w:val="restar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9CD817" w14:textId="2B2693DF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GKU</w:t>
            </w:r>
            <w:r w:rsidR="00273929"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  <w:p w14:paraId="371AD774" w14:textId="7FEB0F31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2A39EC26" w14:textId="77777777" w:rsidR="00EE007C" w:rsidRPr="009A53C9" w:rsidRDefault="00EE007C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FCCA4B0" w14:textId="645EF716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23A5C99D" w14:textId="77777777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D6CF6C" w14:textId="64B8E13D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22E8541E" w14:textId="77777777" w:rsidTr="00A35162">
        <w:trPr>
          <w:trHeight w:val="20"/>
          <w:jc w:val="center"/>
        </w:trPr>
        <w:tc>
          <w:tcPr>
            <w:tcW w:w="424" w:type="pct"/>
            <w:vMerge/>
            <w:tcBorders>
              <w:bottom w:val="single" w:sz="8" w:space="0" w:color="FFFFFF" w:themeColor="background1"/>
            </w:tcBorders>
            <w:shd w:val="clear" w:color="auto" w:fill="F2F2F2"/>
            <w:vAlign w:val="center"/>
            <w:hideMark/>
          </w:tcPr>
          <w:p w14:paraId="10EE22B8" w14:textId="77777777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pct"/>
            <w:tcBorders>
              <w:bottom w:val="single" w:sz="8" w:space="0" w:color="FFFFFF" w:themeColor="background1"/>
            </w:tcBorders>
            <w:shd w:val="clear" w:color="auto" w:fill="F2F2F2"/>
          </w:tcPr>
          <w:p w14:paraId="4909984F" w14:textId="77777777" w:rsidR="00EE007C" w:rsidRPr="009A53C9" w:rsidRDefault="00EE007C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625A2C" w14:textId="1E875661" w:rsidR="00EE007C" w:rsidRPr="009A53C9" w:rsidRDefault="00EE007C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tcBorders>
              <w:bottom w:val="single" w:sz="8" w:space="0" w:color="FFFFFF" w:themeColor="background1"/>
            </w:tcBorders>
            <w:shd w:val="clear" w:color="auto" w:fill="F2F2F2"/>
          </w:tcPr>
          <w:p w14:paraId="556306A7" w14:textId="77777777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bottom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02A5413" w14:textId="26A2FA24" w:rsidR="00EE007C" w:rsidRPr="009A53C9" w:rsidRDefault="00EE007C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40ADFA75" w14:textId="77777777" w:rsidTr="00A35162">
        <w:trPr>
          <w:trHeight w:val="20"/>
          <w:jc w:val="center"/>
        </w:trPr>
        <w:tc>
          <w:tcPr>
            <w:tcW w:w="424" w:type="pct"/>
            <w:vMerge w:val="restar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676A956" w14:textId="7F0D05B3" w:rsidR="005906E6" w:rsidRPr="009A53C9" w:rsidRDefault="005906E6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255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414B3CFB" w14:textId="77777777" w:rsidR="005906E6" w:rsidRPr="009A53C9" w:rsidRDefault="005906E6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6F4305" w14:textId="2BC6EAC3" w:rsidR="005906E6" w:rsidRPr="009A53C9" w:rsidRDefault="005906E6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tcBorders>
              <w:top w:val="single" w:sz="8" w:space="0" w:color="FFFFFF" w:themeColor="background1"/>
            </w:tcBorders>
            <w:shd w:val="clear" w:color="auto" w:fill="F2F2F2"/>
          </w:tcPr>
          <w:p w14:paraId="0D6B0EDB" w14:textId="77777777" w:rsidR="005906E6" w:rsidRPr="009A53C9" w:rsidRDefault="005906E6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tcBorders>
              <w:top w:val="single" w:sz="8" w:space="0" w:color="FFFFFF" w:themeColor="background1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259ABC" w14:textId="77777777" w:rsidR="005906E6" w:rsidRPr="009A53C9" w:rsidRDefault="005906E6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  <w:tr w:rsidR="00C26BCE" w:rsidRPr="00CF600C" w14:paraId="1BB2B23F" w14:textId="77777777" w:rsidTr="00A35162">
        <w:trPr>
          <w:trHeight w:val="20"/>
          <w:jc w:val="center"/>
        </w:trPr>
        <w:tc>
          <w:tcPr>
            <w:tcW w:w="424" w:type="pct"/>
            <w:vMerge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C1EF875" w14:textId="77777777" w:rsidR="005906E6" w:rsidRPr="009A53C9" w:rsidRDefault="005906E6" w:rsidP="0087466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5" w:type="pct"/>
            <w:shd w:val="clear" w:color="auto" w:fill="F2F2F2"/>
          </w:tcPr>
          <w:p w14:paraId="1B2E45E5" w14:textId="77777777" w:rsidR="005906E6" w:rsidRPr="009A53C9" w:rsidRDefault="005906E6" w:rsidP="0087466F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8" w:type="pct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3C2E2B" w14:textId="63810621" w:rsidR="005906E6" w:rsidRPr="009A53C9" w:rsidRDefault="005906E6" w:rsidP="00A3516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A53C9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…</w:t>
            </w:r>
          </w:p>
        </w:tc>
        <w:tc>
          <w:tcPr>
            <w:tcW w:w="1409" w:type="pct"/>
            <w:shd w:val="clear" w:color="auto" w:fill="F2F2F2"/>
          </w:tcPr>
          <w:p w14:paraId="74C40880" w14:textId="77777777" w:rsidR="005906E6" w:rsidRPr="009A53C9" w:rsidRDefault="005906E6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871162" w14:textId="77777777" w:rsidR="005906E6" w:rsidRPr="009A53C9" w:rsidRDefault="005906E6" w:rsidP="0087466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</w:p>
        </w:tc>
      </w:tr>
    </w:tbl>
    <w:bookmarkEnd w:id="4"/>
    <w:p w14:paraId="73A30F96" w14:textId="0C7CE883" w:rsidR="00233F65" w:rsidRPr="00CF600C" w:rsidRDefault="005B5892" w:rsidP="0087466F">
      <w:pPr>
        <w:spacing w:after="120"/>
        <w:jc w:val="both"/>
        <w:rPr>
          <w:rFonts w:cstheme="minorHAnsi"/>
          <w:sz w:val="18"/>
          <w:szCs w:val="18"/>
        </w:rPr>
      </w:pPr>
      <w:r w:rsidRPr="00CF600C">
        <w:rPr>
          <w:rFonts w:cstheme="minorHAnsi"/>
          <w:sz w:val="18"/>
          <w:szCs w:val="18"/>
        </w:rPr>
        <w:t xml:space="preserve">* A hyperlink for </w:t>
      </w:r>
      <w:r w:rsidR="009972FC" w:rsidRPr="00CF600C">
        <w:rPr>
          <w:rFonts w:cstheme="minorHAnsi"/>
          <w:sz w:val="18"/>
          <w:szCs w:val="18"/>
        </w:rPr>
        <w:t xml:space="preserve">the listed </w:t>
      </w:r>
      <w:r w:rsidRPr="00CF600C">
        <w:rPr>
          <w:rFonts w:cstheme="minorHAnsi"/>
          <w:sz w:val="18"/>
          <w:szCs w:val="18"/>
        </w:rPr>
        <w:t xml:space="preserve">Course Specifications should </w:t>
      </w:r>
      <w:r w:rsidR="00EC59E7" w:rsidRPr="00CF600C">
        <w:rPr>
          <w:rFonts w:cstheme="minorHAnsi"/>
          <w:sz w:val="18"/>
          <w:szCs w:val="18"/>
        </w:rPr>
        <w:t xml:space="preserve">be </w:t>
      </w:r>
      <w:r w:rsidRPr="00CF600C">
        <w:rPr>
          <w:rFonts w:cstheme="minorHAnsi"/>
          <w:sz w:val="18"/>
          <w:szCs w:val="18"/>
        </w:rPr>
        <w:t>provide</w:t>
      </w:r>
      <w:r w:rsidR="00EC59E7" w:rsidRPr="00CF600C">
        <w:rPr>
          <w:rFonts w:cstheme="minorHAnsi"/>
          <w:sz w:val="18"/>
          <w:szCs w:val="18"/>
        </w:rPr>
        <w:t>d.</w:t>
      </w:r>
    </w:p>
    <w:p w14:paraId="7F4CA2E4" w14:textId="77777777" w:rsidR="00B85A71" w:rsidRPr="00CF600C" w:rsidRDefault="00B85A71" w:rsidP="0087466F">
      <w:pPr>
        <w:rPr>
          <w:rFonts w:cstheme="minorHAnsi"/>
          <w:sz w:val="24"/>
          <w:szCs w:val="24"/>
        </w:rPr>
      </w:pPr>
    </w:p>
    <w:sectPr w:rsidR="00B85A71" w:rsidRPr="00CF600C" w:rsidSect="00D3582F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C8364" w14:textId="77777777" w:rsidR="006A6D9B" w:rsidRDefault="006A6D9B" w:rsidP="00EE490F">
      <w:pPr>
        <w:spacing w:after="0" w:line="240" w:lineRule="auto"/>
      </w:pPr>
      <w:r>
        <w:separator/>
      </w:r>
    </w:p>
  </w:endnote>
  <w:endnote w:type="continuationSeparator" w:id="0">
    <w:p w14:paraId="024E546D" w14:textId="77777777" w:rsidR="006A6D9B" w:rsidRDefault="006A6D9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00CF9D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C668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2F9E5" w14:textId="77777777" w:rsidR="006A6D9B" w:rsidRDefault="006A6D9B" w:rsidP="00EE490F">
      <w:pPr>
        <w:spacing w:after="0" w:line="240" w:lineRule="auto"/>
      </w:pPr>
      <w:r>
        <w:separator/>
      </w:r>
    </w:p>
  </w:footnote>
  <w:footnote w:type="continuationSeparator" w:id="0">
    <w:p w14:paraId="4B4E0888" w14:textId="77777777" w:rsidR="006A6D9B" w:rsidRDefault="006A6D9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1072" behindDoc="1" locked="0" layoutInCell="1" allowOverlap="1" wp14:anchorId="4967F9E9" wp14:editId="5F332691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7814C" w14:textId="45142DB0" w:rsidR="0087466F" w:rsidRDefault="0087466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229A50F" wp14:editId="44958A27">
          <wp:simplePos x="0" y="0"/>
          <wp:positionH relativeFrom="column">
            <wp:posOffset>-702837</wp:posOffset>
          </wp:positionH>
          <wp:positionV relativeFrom="paragraph">
            <wp:posOffset>-439947</wp:posOffset>
          </wp:positionV>
          <wp:extent cx="7541260" cy="10627743"/>
          <wp:effectExtent l="0" t="0" r="2540" b="2540"/>
          <wp:wrapNone/>
          <wp:docPr id="2065956481" name="صورة 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5956481" name="صورة 1" descr="صورة تحتوي على نص, لقطة شاشة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487" cy="10628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755E"/>
    <w:multiLevelType w:val="hybridMultilevel"/>
    <w:tmpl w:val="F8C8DDFC"/>
    <w:lvl w:ilvl="0" w:tplc="89B8B8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24AC22D3"/>
    <w:multiLevelType w:val="hybridMultilevel"/>
    <w:tmpl w:val="5560B4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1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6618C0"/>
    <w:multiLevelType w:val="hybridMultilevel"/>
    <w:tmpl w:val="4094F11E"/>
    <w:lvl w:ilvl="0" w:tplc="AA6CA3C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6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6F5444"/>
    <w:multiLevelType w:val="hybridMultilevel"/>
    <w:tmpl w:val="12908F84"/>
    <w:lvl w:ilvl="0" w:tplc="48F693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3B776F"/>
    <w:multiLevelType w:val="hybridMultilevel"/>
    <w:tmpl w:val="471085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3587324">
    <w:abstractNumId w:val="43"/>
  </w:num>
  <w:num w:numId="2" w16cid:durableId="876353659">
    <w:abstractNumId w:val="38"/>
  </w:num>
  <w:num w:numId="3" w16cid:durableId="1011104126">
    <w:abstractNumId w:val="45"/>
  </w:num>
  <w:num w:numId="4" w16cid:durableId="878974554">
    <w:abstractNumId w:val="49"/>
  </w:num>
  <w:num w:numId="5" w16cid:durableId="473378339">
    <w:abstractNumId w:val="27"/>
  </w:num>
  <w:num w:numId="6" w16cid:durableId="792675425">
    <w:abstractNumId w:val="47"/>
  </w:num>
  <w:num w:numId="7" w16cid:durableId="700126097">
    <w:abstractNumId w:val="26"/>
  </w:num>
  <w:num w:numId="8" w16cid:durableId="1740903869">
    <w:abstractNumId w:val="6"/>
  </w:num>
  <w:num w:numId="9" w16cid:durableId="95947114">
    <w:abstractNumId w:val="16"/>
  </w:num>
  <w:num w:numId="10" w16cid:durableId="1163277458">
    <w:abstractNumId w:val="3"/>
  </w:num>
  <w:num w:numId="11" w16cid:durableId="808134311">
    <w:abstractNumId w:val="13"/>
  </w:num>
  <w:num w:numId="12" w16cid:durableId="475269341">
    <w:abstractNumId w:val="4"/>
  </w:num>
  <w:num w:numId="13" w16cid:durableId="627318313">
    <w:abstractNumId w:val="7"/>
  </w:num>
  <w:num w:numId="14" w16cid:durableId="1477646426">
    <w:abstractNumId w:val="11"/>
  </w:num>
  <w:num w:numId="15" w16cid:durableId="1866821937">
    <w:abstractNumId w:val="37"/>
  </w:num>
  <w:num w:numId="16" w16cid:durableId="1869878209">
    <w:abstractNumId w:val="10"/>
  </w:num>
  <w:num w:numId="17" w16cid:durableId="1288853495">
    <w:abstractNumId w:val="25"/>
  </w:num>
  <w:num w:numId="18" w16cid:durableId="1625500769">
    <w:abstractNumId w:val="30"/>
  </w:num>
  <w:num w:numId="19" w16cid:durableId="359285859">
    <w:abstractNumId w:val="42"/>
  </w:num>
  <w:num w:numId="20" w16cid:durableId="1729768868">
    <w:abstractNumId w:val="24"/>
  </w:num>
  <w:num w:numId="21" w16cid:durableId="125976862">
    <w:abstractNumId w:val="34"/>
  </w:num>
  <w:num w:numId="22" w16cid:durableId="1082023716">
    <w:abstractNumId w:val="35"/>
  </w:num>
  <w:num w:numId="23" w16cid:durableId="2012027677">
    <w:abstractNumId w:val="46"/>
  </w:num>
  <w:num w:numId="24" w16cid:durableId="1993096945">
    <w:abstractNumId w:val="8"/>
  </w:num>
  <w:num w:numId="25" w16cid:durableId="202791679">
    <w:abstractNumId w:val="28"/>
  </w:num>
  <w:num w:numId="26" w16cid:durableId="585958856">
    <w:abstractNumId w:val="41"/>
  </w:num>
  <w:num w:numId="27" w16cid:durableId="211623770">
    <w:abstractNumId w:val="19"/>
  </w:num>
  <w:num w:numId="28" w16cid:durableId="1064832952">
    <w:abstractNumId w:val="2"/>
  </w:num>
  <w:num w:numId="29" w16cid:durableId="1922520215">
    <w:abstractNumId w:val="5"/>
  </w:num>
  <w:num w:numId="30" w16cid:durableId="842819450">
    <w:abstractNumId w:val="15"/>
  </w:num>
  <w:num w:numId="31" w16cid:durableId="1662923607">
    <w:abstractNumId w:val="9"/>
  </w:num>
  <w:num w:numId="32" w16cid:durableId="987443831">
    <w:abstractNumId w:val="48"/>
  </w:num>
  <w:num w:numId="33" w16cid:durableId="963390023">
    <w:abstractNumId w:val="17"/>
  </w:num>
  <w:num w:numId="34" w16cid:durableId="2042824927">
    <w:abstractNumId w:val="32"/>
  </w:num>
  <w:num w:numId="35" w16cid:durableId="273371297">
    <w:abstractNumId w:val="36"/>
  </w:num>
  <w:num w:numId="36" w16cid:durableId="2006200747">
    <w:abstractNumId w:val="1"/>
  </w:num>
  <w:num w:numId="37" w16cid:durableId="1466656696">
    <w:abstractNumId w:val="21"/>
  </w:num>
  <w:num w:numId="38" w16cid:durableId="1102071690">
    <w:abstractNumId w:val="12"/>
  </w:num>
  <w:num w:numId="39" w16cid:durableId="2007244883">
    <w:abstractNumId w:val="33"/>
  </w:num>
  <w:num w:numId="40" w16cid:durableId="375590149">
    <w:abstractNumId w:val="22"/>
  </w:num>
  <w:num w:numId="41" w16cid:durableId="1894467939">
    <w:abstractNumId w:val="14"/>
  </w:num>
  <w:num w:numId="42" w16cid:durableId="2105302534">
    <w:abstractNumId w:val="23"/>
  </w:num>
  <w:num w:numId="43" w16cid:durableId="2002465850">
    <w:abstractNumId w:val="20"/>
  </w:num>
  <w:num w:numId="44" w16cid:durableId="1148480011">
    <w:abstractNumId w:val="39"/>
  </w:num>
  <w:num w:numId="45" w16cid:durableId="204024795">
    <w:abstractNumId w:val="29"/>
  </w:num>
  <w:num w:numId="46" w16cid:durableId="2077238657">
    <w:abstractNumId w:val="44"/>
  </w:num>
  <w:num w:numId="47" w16cid:durableId="11300957">
    <w:abstractNumId w:val="18"/>
  </w:num>
  <w:num w:numId="48" w16cid:durableId="1112555030">
    <w:abstractNumId w:val="40"/>
  </w:num>
  <w:num w:numId="49" w16cid:durableId="207763501">
    <w:abstractNumId w:val="0"/>
  </w:num>
  <w:num w:numId="50" w16cid:durableId="93297694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gUAs0MTbCwAAAA="/>
  </w:docVars>
  <w:rsids>
    <w:rsidRoot w:val="00F236C3"/>
    <w:rsid w:val="0000170C"/>
    <w:rsid w:val="000018E5"/>
    <w:rsid w:val="0000288E"/>
    <w:rsid w:val="00005DE8"/>
    <w:rsid w:val="00006761"/>
    <w:rsid w:val="0001018A"/>
    <w:rsid w:val="00011B3C"/>
    <w:rsid w:val="00015BEB"/>
    <w:rsid w:val="00023594"/>
    <w:rsid w:val="000258F6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73FA8"/>
    <w:rsid w:val="00076A50"/>
    <w:rsid w:val="00085DEA"/>
    <w:rsid w:val="00091ED5"/>
    <w:rsid w:val="00095472"/>
    <w:rsid w:val="000973BC"/>
    <w:rsid w:val="000A15B4"/>
    <w:rsid w:val="000A2A68"/>
    <w:rsid w:val="000B0742"/>
    <w:rsid w:val="000B20DF"/>
    <w:rsid w:val="000B237C"/>
    <w:rsid w:val="000B2EBB"/>
    <w:rsid w:val="000C0FCB"/>
    <w:rsid w:val="000C1F14"/>
    <w:rsid w:val="000D06FC"/>
    <w:rsid w:val="000D1AAA"/>
    <w:rsid w:val="000E1D0C"/>
    <w:rsid w:val="000E2809"/>
    <w:rsid w:val="000E5123"/>
    <w:rsid w:val="000F0944"/>
    <w:rsid w:val="000F105E"/>
    <w:rsid w:val="000F3566"/>
    <w:rsid w:val="000F72D9"/>
    <w:rsid w:val="00115DAF"/>
    <w:rsid w:val="001226B4"/>
    <w:rsid w:val="00123EA4"/>
    <w:rsid w:val="00124302"/>
    <w:rsid w:val="00126020"/>
    <w:rsid w:val="00131734"/>
    <w:rsid w:val="00133ED3"/>
    <w:rsid w:val="00137FF3"/>
    <w:rsid w:val="00143E31"/>
    <w:rsid w:val="001446ED"/>
    <w:rsid w:val="001447C1"/>
    <w:rsid w:val="00151D3A"/>
    <w:rsid w:val="00163400"/>
    <w:rsid w:val="00163511"/>
    <w:rsid w:val="00170319"/>
    <w:rsid w:val="00170BB1"/>
    <w:rsid w:val="00173081"/>
    <w:rsid w:val="00174AA6"/>
    <w:rsid w:val="00174CD5"/>
    <w:rsid w:val="00183EE5"/>
    <w:rsid w:val="001855D7"/>
    <w:rsid w:val="0019065F"/>
    <w:rsid w:val="001962E5"/>
    <w:rsid w:val="001A30FC"/>
    <w:rsid w:val="001A589A"/>
    <w:rsid w:val="001B3307"/>
    <w:rsid w:val="001C193F"/>
    <w:rsid w:val="001C4224"/>
    <w:rsid w:val="001D13E9"/>
    <w:rsid w:val="001D2CD2"/>
    <w:rsid w:val="001D508F"/>
    <w:rsid w:val="001D5443"/>
    <w:rsid w:val="001D672D"/>
    <w:rsid w:val="001D757C"/>
    <w:rsid w:val="001E2983"/>
    <w:rsid w:val="001F1144"/>
    <w:rsid w:val="001F2297"/>
    <w:rsid w:val="001F2F13"/>
    <w:rsid w:val="001F34EE"/>
    <w:rsid w:val="001F4A00"/>
    <w:rsid w:val="001F7B18"/>
    <w:rsid w:val="002007A1"/>
    <w:rsid w:val="002014C8"/>
    <w:rsid w:val="00204271"/>
    <w:rsid w:val="00204BB5"/>
    <w:rsid w:val="00214C71"/>
    <w:rsid w:val="002176F6"/>
    <w:rsid w:val="00227041"/>
    <w:rsid w:val="00227299"/>
    <w:rsid w:val="00233F65"/>
    <w:rsid w:val="0024111A"/>
    <w:rsid w:val="00241EE6"/>
    <w:rsid w:val="002430CC"/>
    <w:rsid w:val="00245CC1"/>
    <w:rsid w:val="00250F84"/>
    <w:rsid w:val="00251E09"/>
    <w:rsid w:val="00253C05"/>
    <w:rsid w:val="00254CE8"/>
    <w:rsid w:val="00256F95"/>
    <w:rsid w:val="002654F6"/>
    <w:rsid w:val="00266508"/>
    <w:rsid w:val="00267A64"/>
    <w:rsid w:val="002728E9"/>
    <w:rsid w:val="00273929"/>
    <w:rsid w:val="002761CB"/>
    <w:rsid w:val="00290897"/>
    <w:rsid w:val="00292FC1"/>
    <w:rsid w:val="00293830"/>
    <w:rsid w:val="00296F35"/>
    <w:rsid w:val="002A0738"/>
    <w:rsid w:val="002A22D7"/>
    <w:rsid w:val="002C0FD2"/>
    <w:rsid w:val="002D1023"/>
    <w:rsid w:val="002D35DE"/>
    <w:rsid w:val="002D4589"/>
    <w:rsid w:val="002E63AD"/>
    <w:rsid w:val="002F0BC0"/>
    <w:rsid w:val="002F179A"/>
    <w:rsid w:val="002F4B42"/>
    <w:rsid w:val="002F613B"/>
    <w:rsid w:val="002F65BD"/>
    <w:rsid w:val="00311877"/>
    <w:rsid w:val="003401C7"/>
    <w:rsid w:val="0034037C"/>
    <w:rsid w:val="0034283C"/>
    <w:rsid w:val="003467DF"/>
    <w:rsid w:val="0035153D"/>
    <w:rsid w:val="00352E47"/>
    <w:rsid w:val="00353E98"/>
    <w:rsid w:val="0035555D"/>
    <w:rsid w:val="0036666D"/>
    <w:rsid w:val="00371CBD"/>
    <w:rsid w:val="00375292"/>
    <w:rsid w:val="003768C5"/>
    <w:rsid w:val="00382358"/>
    <w:rsid w:val="00393194"/>
    <w:rsid w:val="00394A87"/>
    <w:rsid w:val="00396A59"/>
    <w:rsid w:val="003A273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0C29"/>
    <w:rsid w:val="003E2E62"/>
    <w:rsid w:val="003E48DE"/>
    <w:rsid w:val="003F003F"/>
    <w:rsid w:val="003F00A8"/>
    <w:rsid w:val="003F01A9"/>
    <w:rsid w:val="003F1A6D"/>
    <w:rsid w:val="003F2778"/>
    <w:rsid w:val="003F3E71"/>
    <w:rsid w:val="00401F9D"/>
    <w:rsid w:val="00402C5B"/>
    <w:rsid w:val="00402ECE"/>
    <w:rsid w:val="004128F8"/>
    <w:rsid w:val="0041561F"/>
    <w:rsid w:val="004221FB"/>
    <w:rsid w:val="00425E24"/>
    <w:rsid w:val="004408AF"/>
    <w:rsid w:val="0044135D"/>
    <w:rsid w:val="00444349"/>
    <w:rsid w:val="004611C0"/>
    <w:rsid w:val="00461566"/>
    <w:rsid w:val="00463FEB"/>
    <w:rsid w:val="00464F3E"/>
    <w:rsid w:val="00464F77"/>
    <w:rsid w:val="0046757B"/>
    <w:rsid w:val="0047030E"/>
    <w:rsid w:val="004705D3"/>
    <w:rsid w:val="004841CE"/>
    <w:rsid w:val="004977B2"/>
    <w:rsid w:val="004A0413"/>
    <w:rsid w:val="004C11FE"/>
    <w:rsid w:val="004C5EBA"/>
    <w:rsid w:val="004D05F8"/>
    <w:rsid w:val="004D6E5F"/>
    <w:rsid w:val="004E2E7A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8166D"/>
    <w:rsid w:val="005906E6"/>
    <w:rsid w:val="005A146D"/>
    <w:rsid w:val="005A4113"/>
    <w:rsid w:val="005A52E1"/>
    <w:rsid w:val="005A7B3E"/>
    <w:rsid w:val="005B1E8D"/>
    <w:rsid w:val="005B360D"/>
    <w:rsid w:val="005B4B63"/>
    <w:rsid w:val="005B507E"/>
    <w:rsid w:val="005B5892"/>
    <w:rsid w:val="005C5069"/>
    <w:rsid w:val="005D4AD1"/>
    <w:rsid w:val="005D7DE9"/>
    <w:rsid w:val="005E749B"/>
    <w:rsid w:val="005F2EDF"/>
    <w:rsid w:val="005F57A5"/>
    <w:rsid w:val="006014C2"/>
    <w:rsid w:val="00610FBE"/>
    <w:rsid w:val="00613B97"/>
    <w:rsid w:val="00616C8E"/>
    <w:rsid w:val="00630073"/>
    <w:rsid w:val="00640927"/>
    <w:rsid w:val="00644566"/>
    <w:rsid w:val="0064610C"/>
    <w:rsid w:val="0065120E"/>
    <w:rsid w:val="006556E9"/>
    <w:rsid w:val="006560F5"/>
    <w:rsid w:val="0066519A"/>
    <w:rsid w:val="00666566"/>
    <w:rsid w:val="006839DD"/>
    <w:rsid w:val="0069056D"/>
    <w:rsid w:val="00696A1F"/>
    <w:rsid w:val="00697029"/>
    <w:rsid w:val="006973F6"/>
    <w:rsid w:val="006A19B9"/>
    <w:rsid w:val="006A6D9B"/>
    <w:rsid w:val="006B08C3"/>
    <w:rsid w:val="006B12D6"/>
    <w:rsid w:val="006B3CD5"/>
    <w:rsid w:val="006B7B51"/>
    <w:rsid w:val="006C2B99"/>
    <w:rsid w:val="006C318E"/>
    <w:rsid w:val="006D401B"/>
    <w:rsid w:val="006E3B85"/>
    <w:rsid w:val="006F3DD5"/>
    <w:rsid w:val="006F76E5"/>
    <w:rsid w:val="0070162B"/>
    <w:rsid w:val="007041DE"/>
    <w:rsid w:val="007065FD"/>
    <w:rsid w:val="00711EE8"/>
    <w:rsid w:val="0072250E"/>
    <w:rsid w:val="00722F78"/>
    <w:rsid w:val="00726398"/>
    <w:rsid w:val="00757297"/>
    <w:rsid w:val="00772B4C"/>
    <w:rsid w:val="00781541"/>
    <w:rsid w:val="0078177C"/>
    <w:rsid w:val="007B5E2D"/>
    <w:rsid w:val="007C52B4"/>
    <w:rsid w:val="007D6CEE"/>
    <w:rsid w:val="007E1F1C"/>
    <w:rsid w:val="007F3D18"/>
    <w:rsid w:val="00802343"/>
    <w:rsid w:val="00805723"/>
    <w:rsid w:val="00807650"/>
    <w:rsid w:val="00814DA9"/>
    <w:rsid w:val="008157BC"/>
    <w:rsid w:val="00821271"/>
    <w:rsid w:val="008306EB"/>
    <w:rsid w:val="00836950"/>
    <w:rsid w:val="00863885"/>
    <w:rsid w:val="00872E61"/>
    <w:rsid w:val="00873342"/>
    <w:rsid w:val="00873C38"/>
    <w:rsid w:val="0087466F"/>
    <w:rsid w:val="00877341"/>
    <w:rsid w:val="00877F77"/>
    <w:rsid w:val="008835BF"/>
    <w:rsid w:val="0089265D"/>
    <w:rsid w:val="00893367"/>
    <w:rsid w:val="008A1157"/>
    <w:rsid w:val="008A7AD4"/>
    <w:rsid w:val="008B180E"/>
    <w:rsid w:val="008B1E48"/>
    <w:rsid w:val="008B2211"/>
    <w:rsid w:val="008B3C91"/>
    <w:rsid w:val="008B5716"/>
    <w:rsid w:val="008C536B"/>
    <w:rsid w:val="008C668A"/>
    <w:rsid w:val="008C76D6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1D45"/>
    <w:rsid w:val="00917AAD"/>
    <w:rsid w:val="009203B9"/>
    <w:rsid w:val="00922296"/>
    <w:rsid w:val="00924028"/>
    <w:rsid w:val="00926184"/>
    <w:rsid w:val="00932405"/>
    <w:rsid w:val="00934788"/>
    <w:rsid w:val="009406AC"/>
    <w:rsid w:val="00942E83"/>
    <w:rsid w:val="0095488A"/>
    <w:rsid w:val="00964603"/>
    <w:rsid w:val="00966465"/>
    <w:rsid w:val="0096672E"/>
    <w:rsid w:val="00966D8F"/>
    <w:rsid w:val="00970132"/>
    <w:rsid w:val="0097223C"/>
    <w:rsid w:val="0097256E"/>
    <w:rsid w:val="00983C12"/>
    <w:rsid w:val="009972FC"/>
    <w:rsid w:val="009A0D54"/>
    <w:rsid w:val="009A3B8E"/>
    <w:rsid w:val="009A53C9"/>
    <w:rsid w:val="009B38DA"/>
    <w:rsid w:val="009B4718"/>
    <w:rsid w:val="009C17B9"/>
    <w:rsid w:val="009C23D4"/>
    <w:rsid w:val="009C3C52"/>
    <w:rsid w:val="009C4B55"/>
    <w:rsid w:val="009D4997"/>
    <w:rsid w:val="009D6521"/>
    <w:rsid w:val="009E3CC0"/>
    <w:rsid w:val="009E47E5"/>
    <w:rsid w:val="009E5BEB"/>
    <w:rsid w:val="009F2ED5"/>
    <w:rsid w:val="009F6610"/>
    <w:rsid w:val="00A01E5C"/>
    <w:rsid w:val="00A133C8"/>
    <w:rsid w:val="00A203B9"/>
    <w:rsid w:val="00A23FC9"/>
    <w:rsid w:val="00A35162"/>
    <w:rsid w:val="00A372A9"/>
    <w:rsid w:val="00A37B4C"/>
    <w:rsid w:val="00A40AF5"/>
    <w:rsid w:val="00A44627"/>
    <w:rsid w:val="00A502C1"/>
    <w:rsid w:val="00A5558A"/>
    <w:rsid w:val="00A56D74"/>
    <w:rsid w:val="00A63AD0"/>
    <w:rsid w:val="00A7204A"/>
    <w:rsid w:val="00A82D6F"/>
    <w:rsid w:val="00A90036"/>
    <w:rsid w:val="00A979FA"/>
    <w:rsid w:val="00AB0A4A"/>
    <w:rsid w:val="00AB55AD"/>
    <w:rsid w:val="00AC27A2"/>
    <w:rsid w:val="00AD423B"/>
    <w:rsid w:val="00AD547E"/>
    <w:rsid w:val="00AE0516"/>
    <w:rsid w:val="00AE061C"/>
    <w:rsid w:val="00AE6AD7"/>
    <w:rsid w:val="00B0319B"/>
    <w:rsid w:val="00B174B5"/>
    <w:rsid w:val="00B22AAC"/>
    <w:rsid w:val="00B27EE5"/>
    <w:rsid w:val="00B30A82"/>
    <w:rsid w:val="00B46628"/>
    <w:rsid w:val="00B47D06"/>
    <w:rsid w:val="00B51111"/>
    <w:rsid w:val="00B610F6"/>
    <w:rsid w:val="00B727DA"/>
    <w:rsid w:val="00B80620"/>
    <w:rsid w:val="00B80926"/>
    <w:rsid w:val="00B85A71"/>
    <w:rsid w:val="00B90C25"/>
    <w:rsid w:val="00B90CEF"/>
    <w:rsid w:val="00B93E29"/>
    <w:rsid w:val="00B97B1E"/>
    <w:rsid w:val="00BA2BB6"/>
    <w:rsid w:val="00BA3ACF"/>
    <w:rsid w:val="00BB15BF"/>
    <w:rsid w:val="00BB236F"/>
    <w:rsid w:val="00BC047A"/>
    <w:rsid w:val="00BC417E"/>
    <w:rsid w:val="00BC5BED"/>
    <w:rsid w:val="00BD11B6"/>
    <w:rsid w:val="00BD170F"/>
    <w:rsid w:val="00BD1E2F"/>
    <w:rsid w:val="00BF4D7C"/>
    <w:rsid w:val="00BF5D61"/>
    <w:rsid w:val="00C02110"/>
    <w:rsid w:val="00C144B1"/>
    <w:rsid w:val="00C1739D"/>
    <w:rsid w:val="00C17B89"/>
    <w:rsid w:val="00C26BCE"/>
    <w:rsid w:val="00C33239"/>
    <w:rsid w:val="00C3386A"/>
    <w:rsid w:val="00C36B0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958E8"/>
    <w:rsid w:val="00CA10F6"/>
    <w:rsid w:val="00CB11A3"/>
    <w:rsid w:val="00CB22FE"/>
    <w:rsid w:val="00CB234B"/>
    <w:rsid w:val="00CB5228"/>
    <w:rsid w:val="00CB5A38"/>
    <w:rsid w:val="00CE0B84"/>
    <w:rsid w:val="00CF600C"/>
    <w:rsid w:val="00CF671B"/>
    <w:rsid w:val="00D06B3C"/>
    <w:rsid w:val="00D10CDB"/>
    <w:rsid w:val="00D11FB2"/>
    <w:rsid w:val="00D14B7F"/>
    <w:rsid w:val="00D15B72"/>
    <w:rsid w:val="00D17525"/>
    <w:rsid w:val="00D24A4C"/>
    <w:rsid w:val="00D3555B"/>
    <w:rsid w:val="00D3582F"/>
    <w:rsid w:val="00D4307F"/>
    <w:rsid w:val="00D524EF"/>
    <w:rsid w:val="00D62D4C"/>
    <w:rsid w:val="00D70C0D"/>
    <w:rsid w:val="00D764E5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C0B1C"/>
    <w:rsid w:val="00DD11F3"/>
    <w:rsid w:val="00DE3967"/>
    <w:rsid w:val="00DE4046"/>
    <w:rsid w:val="00DF60C4"/>
    <w:rsid w:val="00E0297E"/>
    <w:rsid w:val="00E02D40"/>
    <w:rsid w:val="00E059AE"/>
    <w:rsid w:val="00E21138"/>
    <w:rsid w:val="00E219DB"/>
    <w:rsid w:val="00E242D1"/>
    <w:rsid w:val="00E36A10"/>
    <w:rsid w:val="00E4117D"/>
    <w:rsid w:val="00E4367D"/>
    <w:rsid w:val="00E5246D"/>
    <w:rsid w:val="00E54075"/>
    <w:rsid w:val="00E63F63"/>
    <w:rsid w:val="00E753D0"/>
    <w:rsid w:val="00E779D3"/>
    <w:rsid w:val="00E91116"/>
    <w:rsid w:val="00E96C61"/>
    <w:rsid w:val="00EA0F5D"/>
    <w:rsid w:val="00EA23D5"/>
    <w:rsid w:val="00EA3E32"/>
    <w:rsid w:val="00EA502F"/>
    <w:rsid w:val="00EA5B17"/>
    <w:rsid w:val="00EB0386"/>
    <w:rsid w:val="00EC59E7"/>
    <w:rsid w:val="00EC6681"/>
    <w:rsid w:val="00ED5417"/>
    <w:rsid w:val="00ED5EDC"/>
    <w:rsid w:val="00ED6B12"/>
    <w:rsid w:val="00EE007C"/>
    <w:rsid w:val="00EE490F"/>
    <w:rsid w:val="00EE7316"/>
    <w:rsid w:val="00EF1C05"/>
    <w:rsid w:val="00EF2FEF"/>
    <w:rsid w:val="00EF7577"/>
    <w:rsid w:val="00F02C99"/>
    <w:rsid w:val="00F039E0"/>
    <w:rsid w:val="00F11C83"/>
    <w:rsid w:val="00F12686"/>
    <w:rsid w:val="00F137AF"/>
    <w:rsid w:val="00F20DBC"/>
    <w:rsid w:val="00F236C3"/>
    <w:rsid w:val="00F30900"/>
    <w:rsid w:val="00F3130F"/>
    <w:rsid w:val="00F33B72"/>
    <w:rsid w:val="00F35B02"/>
    <w:rsid w:val="00F36061"/>
    <w:rsid w:val="00F45014"/>
    <w:rsid w:val="00F461C8"/>
    <w:rsid w:val="00F47C15"/>
    <w:rsid w:val="00F50654"/>
    <w:rsid w:val="00F51FEF"/>
    <w:rsid w:val="00F52164"/>
    <w:rsid w:val="00F54C3D"/>
    <w:rsid w:val="00F63B31"/>
    <w:rsid w:val="00F65870"/>
    <w:rsid w:val="00F758D3"/>
    <w:rsid w:val="00F773F7"/>
    <w:rsid w:val="00F81FD8"/>
    <w:rsid w:val="00F9176E"/>
    <w:rsid w:val="00F91847"/>
    <w:rsid w:val="00FA0CA5"/>
    <w:rsid w:val="00FA130E"/>
    <w:rsid w:val="00FA171C"/>
    <w:rsid w:val="00FA2252"/>
    <w:rsid w:val="00FA2D33"/>
    <w:rsid w:val="00FA3E2F"/>
    <w:rsid w:val="00FB01B5"/>
    <w:rsid w:val="00FB198C"/>
    <w:rsid w:val="00FB4571"/>
    <w:rsid w:val="00FB4C2A"/>
    <w:rsid w:val="00FC2D18"/>
    <w:rsid w:val="00FC5FF0"/>
    <w:rsid w:val="00FD0025"/>
    <w:rsid w:val="00FD0E75"/>
    <w:rsid w:val="00FD15CC"/>
    <w:rsid w:val="00FD3A3B"/>
    <w:rsid w:val="00FE063D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A3B"/>
  </w:style>
  <w:style w:type="paragraph" w:styleId="Heading1">
    <w:name w:val="heading 1"/>
    <w:basedOn w:val="Normal"/>
    <w:next w:val="Normal"/>
    <w:link w:val="Heading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F600C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8"/>
      <w:szCs w:val="24"/>
      <w:lang w:val="en-AU" w:bidi="ar-Y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table" w:customStyle="1" w:styleId="NCAAA">
    <w:name w:val="NCAAA"/>
    <w:basedOn w:val="TableNormal"/>
    <w:uiPriority w:val="99"/>
    <w:rsid w:val="00872E61"/>
    <w:pPr>
      <w:spacing w:after="0" w:line="240" w:lineRule="auto"/>
    </w:pPr>
    <w:rPr>
      <w:rFonts w:ascii="DIN NEXT™ ARABIC MEDIUM" w:hAnsi="DIN NEXT™ ARABIC MEDIUM"/>
      <w:color w:val="0009CC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D5EDC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D5EDC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71657"/>
    <w:rPr>
      <w:color w:val="4269BB" w:themeColor="hyperlink"/>
      <w:u w:val="single"/>
    </w:rPr>
  </w:style>
  <w:style w:type="table" w:customStyle="1" w:styleId="11">
    <w:name w:val="جدول شبكة 1 فاتح1"/>
    <w:basedOn w:val="TableNormal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SubtleEmphasis">
    <w:name w:val="Subtle Emphasis"/>
    <w:basedOn w:val="DefaultParagraphFont"/>
    <w:uiPriority w:val="19"/>
    <w:qFormat/>
    <w:rsid w:val="00C144B1"/>
    <w:rPr>
      <w:i/>
      <w:i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C144B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C6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6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TableNormal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0009CC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TableNormal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TableNormal"/>
    <w:next w:val="TableGrid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F600C"/>
    <w:rPr>
      <w:rFonts w:eastAsia="Times New Roman" w:cstheme="minorHAnsi"/>
      <w:b/>
      <w:bCs/>
      <w:color w:val="52B5C2"/>
      <w:sz w:val="28"/>
      <w:szCs w:val="24"/>
      <w:lang w:val="en-AU" w:bidi="ar-Y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PlaceholderText"/>
              <w:sz w:val="28"/>
              <w:szCs w:val="28"/>
            </w:rPr>
            <w:t xml:space="preserve">Choose </w:t>
          </w:r>
          <w:r>
            <w:rPr>
              <w:rStyle w:val="PlaceholderText"/>
            </w:rPr>
            <w:t>the a</w:t>
          </w:r>
          <w:r w:rsidRPr="000F72D9">
            <w:rPr>
              <w:rStyle w:val="PlaceholderText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PlaceholderText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PlaceholderText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PlaceholderText"/>
            </w:rPr>
            <w:t>Qualifica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D757C"/>
    <w:rsid w:val="00202159"/>
    <w:rsid w:val="002808DD"/>
    <w:rsid w:val="00326978"/>
    <w:rsid w:val="003B1260"/>
    <w:rsid w:val="00443C81"/>
    <w:rsid w:val="004F0EEE"/>
    <w:rsid w:val="00563D16"/>
    <w:rsid w:val="005A6050"/>
    <w:rsid w:val="005D5EC7"/>
    <w:rsid w:val="006A3405"/>
    <w:rsid w:val="006A4301"/>
    <w:rsid w:val="006D4E5C"/>
    <w:rsid w:val="00722673"/>
    <w:rsid w:val="0078378C"/>
    <w:rsid w:val="00830C27"/>
    <w:rsid w:val="00857C8F"/>
    <w:rsid w:val="00877BD9"/>
    <w:rsid w:val="0090649C"/>
    <w:rsid w:val="009C17B9"/>
    <w:rsid w:val="00A33F32"/>
    <w:rsid w:val="00A349B0"/>
    <w:rsid w:val="00A54110"/>
    <w:rsid w:val="00AB0A4A"/>
    <w:rsid w:val="00B610F6"/>
    <w:rsid w:val="00BD6512"/>
    <w:rsid w:val="00BF6C44"/>
    <w:rsid w:val="00C651AE"/>
    <w:rsid w:val="00D224FB"/>
    <w:rsid w:val="00DB1B8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EE96E587-1036-4058-97C3-91DE90FD3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2</Words>
  <Characters>2237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ilah Alhujaylan</cp:lastModifiedBy>
  <cp:revision>2</cp:revision>
  <cp:lastPrinted>2023-05-24T11:54:00Z</cp:lastPrinted>
  <dcterms:created xsi:type="dcterms:W3CDTF">2025-03-02T20:51:00Z</dcterms:created>
  <dcterms:modified xsi:type="dcterms:W3CDTF">2025-03-0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